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7F975A59" w14:textId="77777777" w:rsidR="00CE470D" w:rsidRPr="008401DD" w:rsidRDefault="00CE470D" w:rsidP="00CE470D">
      <w:pPr>
        <w:pStyle w:val="JBDGM-Hinweise"/>
        <w:rPr>
          <w:b/>
          <w:bCs/>
          <w:sz w:val="24"/>
          <w:szCs w:val="24"/>
        </w:rPr>
      </w:pPr>
      <w:r w:rsidRPr="008401DD">
        <w:rPr>
          <w:b/>
          <w:bCs/>
          <w:sz w:val="24"/>
          <w:szCs w:val="24"/>
        </w:rPr>
        <w:t xml:space="preserve">Vorlage des Jahrbuchs Musikpsychologie (JBDGM) für die </w:t>
      </w:r>
      <w:r>
        <w:rPr>
          <w:b/>
          <w:bCs/>
          <w:sz w:val="24"/>
          <w:szCs w:val="24"/>
        </w:rPr>
        <w:t>personalisierte Finalversion</w:t>
      </w:r>
      <w:r w:rsidRPr="008401DD">
        <w:rPr>
          <w:b/>
          <w:bCs/>
          <w:sz w:val="24"/>
          <w:szCs w:val="24"/>
        </w:rPr>
        <w:t xml:space="preserve"> von Forschungsberichten</w:t>
      </w:r>
    </w:p>
    <w:p w14:paraId="6C71F74C" w14:textId="7ECE7DDF" w:rsidR="00CE470D" w:rsidRPr="00387603" w:rsidRDefault="00CE470D" w:rsidP="00031B1D">
      <w:pPr>
        <w:pStyle w:val="JBDGM-Hinweise"/>
        <w:spacing w:line="240" w:lineRule="auto"/>
      </w:pPr>
      <w:r>
        <w:t xml:space="preserve">Diese Vorlage ist </w:t>
      </w:r>
      <w:r>
        <w:rPr>
          <w:b/>
          <w:bCs/>
        </w:rPr>
        <w:t>nur</w:t>
      </w:r>
      <w:r w:rsidRPr="000D6196">
        <w:rPr>
          <w:b/>
          <w:bCs/>
        </w:rPr>
        <w:t xml:space="preserve"> für die </w:t>
      </w:r>
      <w:r>
        <w:rPr>
          <w:b/>
          <w:bCs/>
        </w:rPr>
        <w:t>personalisierte Finalversion</w:t>
      </w:r>
      <w:r w:rsidRPr="000D6196">
        <w:rPr>
          <w:b/>
          <w:bCs/>
        </w:rPr>
        <w:t xml:space="preserve"> von Forschungsberichten</w:t>
      </w:r>
      <w:r w:rsidR="002765A5">
        <w:rPr>
          <w:b/>
          <w:bCs/>
        </w:rPr>
        <w:t xml:space="preserve"> und Kurzberichten (Short </w:t>
      </w:r>
      <w:proofErr w:type="spellStart"/>
      <w:r w:rsidR="002765A5">
        <w:rPr>
          <w:b/>
          <w:bCs/>
        </w:rPr>
        <w:t>papers</w:t>
      </w:r>
      <w:proofErr w:type="spellEnd"/>
      <w:r w:rsidR="002765A5">
        <w:rPr>
          <w:b/>
          <w:bCs/>
        </w:rPr>
        <w:t>)</w:t>
      </w:r>
      <w:r>
        <w:t xml:space="preserve"> gedacht. Für die anonymisierte Ersteinreichung von Forschungsberichten </w:t>
      </w:r>
      <w:r w:rsidR="002765A5">
        <w:t xml:space="preserve">und Kurzberichten </w:t>
      </w:r>
      <w:r>
        <w:t xml:space="preserve">und für andere Textarten (Spots, Nahaufnahmen, Rezensionen, </w:t>
      </w:r>
      <w:r w:rsidRPr="005B0172">
        <w:t>Tagungsberichte</w:t>
      </w:r>
      <w:r>
        <w:t xml:space="preserve">) stellen wir unter </w:t>
      </w:r>
      <w:hyperlink r:id="rId9" w:history="1">
        <w:r w:rsidRPr="00552F33">
          <w:rPr>
            <w:rStyle w:val="Hyperlink"/>
          </w:rPr>
          <w:t>https://jbdgm.psychopen.eu/index.php/JBDGM/einreichen</w:t>
        </w:r>
      </w:hyperlink>
      <w:r>
        <w:t xml:space="preserve"> eigene Vorlagen zur Verfügung. </w:t>
      </w:r>
    </w:p>
    <w:p w14:paraId="6B291F42" w14:textId="716BF0CF" w:rsidR="00CE470D" w:rsidRDefault="00CE470D" w:rsidP="00031B1D">
      <w:pPr>
        <w:pStyle w:val="JBDGM-Hinweise"/>
        <w:spacing w:line="240" w:lineRule="auto"/>
      </w:pPr>
      <w:r w:rsidRPr="00A07826">
        <w:rPr>
          <w:b/>
          <w:bCs/>
        </w:rPr>
        <w:t xml:space="preserve">Die personalisierte Finalversion wird erst </w:t>
      </w:r>
      <w:r>
        <w:rPr>
          <w:b/>
          <w:bCs/>
        </w:rPr>
        <w:t>NACH</w:t>
      </w:r>
      <w:r w:rsidRPr="00A07826">
        <w:rPr>
          <w:b/>
          <w:bCs/>
        </w:rPr>
        <w:t xml:space="preserve"> erfolgreich absolviertem </w:t>
      </w:r>
      <w:proofErr w:type="spellStart"/>
      <w:r w:rsidRPr="00A07826">
        <w:rPr>
          <w:b/>
          <w:bCs/>
        </w:rPr>
        <w:t>Reviewverfahren</w:t>
      </w:r>
      <w:proofErr w:type="spellEnd"/>
      <w:r>
        <w:t xml:space="preserve"> </w:t>
      </w:r>
      <w:r w:rsidRPr="00A07826">
        <w:rPr>
          <w:b/>
          <w:bCs/>
        </w:rPr>
        <w:t>benötigt</w:t>
      </w:r>
      <w:r>
        <w:t xml:space="preserve">. Sie ist </w:t>
      </w:r>
      <w:r w:rsidRPr="00536836">
        <w:rPr>
          <w:b/>
          <w:bCs/>
        </w:rPr>
        <w:t>textidentisch</w:t>
      </w:r>
      <w:r>
        <w:t xml:space="preserve"> mit der im Zuge des </w:t>
      </w:r>
      <w:proofErr w:type="spellStart"/>
      <w:r>
        <w:t>Reviewverfahrens</w:t>
      </w:r>
      <w:proofErr w:type="spellEnd"/>
      <w:r>
        <w:t xml:space="preserve"> im Austausch </w:t>
      </w:r>
      <w:proofErr w:type="gramStart"/>
      <w:r>
        <w:t>mit den Gutachter</w:t>
      </w:r>
      <w:proofErr w:type="gramEnd"/>
      <w:r w:rsidR="00780760">
        <w:t>*inne</w:t>
      </w:r>
      <w:r>
        <w:t xml:space="preserve">n erstellten anonymisierten Version, allerdings </w:t>
      </w:r>
      <w:r w:rsidRPr="00536836">
        <w:rPr>
          <w:b/>
          <w:bCs/>
        </w:rPr>
        <w:t xml:space="preserve">ergänzt um alle Informationen zur Identität der </w:t>
      </w:r>
      <w:r w:rsidR="00BC69EB">
        <w:rPr>
          <w:b/>
          <w:bCs/>
        </w:rPr>
        <w:t>Autor</w:t>
      </w:r>
      <w:r w:rsidR="00780760">
        <w:rPr>
          <w:b/>
          <w:bCs/>
        </w:rPr>
        <w:t>*inn</w:t>
      </w:r>
      <w:r w:rsidR="00BC69EB">
        <w:rPr>
          <w:b/>
          <w:bCs/>
        </w:rPr>
        <w:t>en</w:t>
      </w:r>
      <w:r>
        <w:t xml:space="preserve">: </w:t>
      </w:r>
    </w:p>
    <w:p w14:paraId="23A12289" w14:textId="09475F55" w:rsidR="00CE470D" w:rsidRPr="00187593" w:rsidRDefault="00CE470D" w:rsidP="00031B1D">
      <w:pPr>
        <w:pStyle w:val="JBDGM-Hinweis-Liste"/>
        <w:spacing w:line="240" w:lineRule="auto"/>
      </w:pPr>
      <w:r w:rsidRPr="00187593">
        <w:t xml:space="preserve">Nennung </w:t>
      </w:r>
      <w:r>
        <w:t>aller Autor</w:t>
      </w:r>
      <w:r w:rsidR="00780760">
        <w:t>*inn</w:t>
      </w:r>
      <w:r>
        <w:t xml:space="preserve">en </w:t>
      </w:r>
      <w:r w:rsidRPr="00187593">
        <w:t>auf der Titelseite</w:t>
      </w:r>
      <w:r>
        <w:t>;</w:t>
      </w:r>
      <w:r w:rsidRPr="00187593">
        <w:t xml:space="preserve"> </w:t>
      </w:r>
    </w:p>
    <w:p w14:paraId="77B6A979" w14:textId="77777777" w:rsidR="00CE470D" w:rsidRPr="00205531" w:rsidRDefault="00CE470D" w:rsidP="00031B1D">
      <w:pPr>
        <w:pStyle w:val="JBDGM-Hinweis-Liste"/>
        <w:spacing w:line="240" w:lineRule="auto"/>
      </w:pPr>
      <w:r w:rsidRPr="00187593">
        <w:t>Verweise</w:t>
      </w:r>
      <w:r>
        <w:t xml:space="preserve"> </w:t>
      </w:r>
      <w:r w:rsidRPr="00187593">
        <w:t xml:space="preserve">auf </w:t>
      </w:r>
      <w:r>
        <w:t xml:space="preserve">Ihre </w:t>
      </w:r>
      <w:r w:rsidRPr="00187593">
        <w:t>eigene Literatur</w:t>
      </w:r>
      <w:r>
        <w:t xml:space="preserve"> in de-anonymisierter Form;</w:t>
      </w:r>
    </w:p>
    <w:p w14:paraId="359080A4" w14:textId="77777777" w:rsidR="00CE470D" w:rsidRPr="00187593" w:rsidRDefault="00CE470D" w:rsidP="00031B1D">
      <w:pPr>
        <w:pStyle w:val="JBDGM-Hinweis-Liste"/>
        <w:spacing w:line="240" w:lineRule="auto"/>
      </w:pPr>
      <w:r>
        <w:t xml:space="preserve">Ergänzung von </w:t>
      </w:r>
      <w:r w:rsidRPr="00187593">
        <w:t>Danksagungen, Aussagen zur Finanzierung</w:t>
      </w:r>
      <w:r>
        <w:t xml:space="preserve">, </w:t>
      </w:r>
      <w:r w:rsidRPr="00187593">
        <w:t>konkurrierenden Interessen</w:t>
      </w:r>
      <w:r>
        <w:t xml:space="preserve"> etc. am Schluss des Haupttexts (vor dem Literaturverzeichnis).</w:t>
      </w:r>
    </w:p>
    <w:p w14:paraId="03A3ECD2" w14:textId="77777777" w:rsidR="00CE470D" w:rsidRDefault="00CE470D" w:rsidP="00CE470D">
      <w:pPr>
        <w:pStyle w:val="JBDGM-Hinweise"/>
        <w:spacing w:before="240" w:line="288" w:lineRule="auto"/>
      </w:pPr>
      <w:r>
        <w:t>Beachten Sie folgende, allgemeine Hinweise:</w:t>
      </w:r>
    </w:p>
    <w:p w14:paraId="42C0F494" w14:textId="7890B51A" w:rsidR="00CE470D" w:rsidRDefault="00CE470D" w:rsidP="00031B1D">
      <w:pPr>
        <w:pStyle w:val="JBDGM-Hinweis-Liste"/>
        <w:spacing w:line="240" w:lineRule="auto"/>
      </w:pPr>
      <w:r>
        <w:t xml:space="preserve">Der Umfang eines Forschungsberichts darf in der finalisierten Fassung </w:t>
      </w:r>
      <w:r w:rsidRPr="00A02C60">
        <w:rPr>
          <w:b/>
          <w:bCs/>
        </w:rPr>
        <w:t>66.000 Zeichen</w:t>
      </w:r>
      <w:r w:rsidR="00A02C60" w:rsidRPr="00A02C60">
        <w:rPr>
          <w:b/>
          <w:bCs/>
        </w:rPr>
        <w:t>, der Umfang eines Kurzberichts 40.000 Zeichen nicht überschreiten</w:t>
      </w:r>
      <w:r w:rsidR="00C87187">
        <w:rPr>
          <w:b/>
          <w:bCs/>
        </w:rPr>
        <w:t>.</w:t>
      </w:r>
      <w:r w:rsidR="00A02C60">
        <w:t xml:space="preserve"> </w:t>
      </w:r>
      <w:r>
        <w:t xml:space="preserve">Dies bezieht sich auf das </w:t>
      </w:r>
      <w:r w:rsidRPr="00A02C60">
        <w:rPr>
          <w:b/>
          <w:bCs/>
        </w:rPr>
        <w:t>gesamte Manuskript</w:t>
      </w:r>
      <w:r>
        <w:t xml:space="preserve"> inkl. </w:t>
      </w:r>
      <w:r w:rsidR="00C87187">
        <w:t xml:space="preserve">Leerzeichen, </w:t>
      </w:r>
      <w:r>
        <w:t xml:space="preserve">Titelseite, Zusammenfassungen, Schlüsselworten, Literaturverzeichnis und ggf. Anhängen. </w:t>
      </w:r>
    </w:p>
    <w:p w14:paraId="7F73A5C2" w14:textId="77777777" w:rsidR="00CE470D" w:rsidRPr="000B432F" w:rsidRDefault="00CE470D" w:rsidP="00031B1D">
      <w:pPr>
        <w:pStyle w:val="JBDGM-Hinweis-Liste"/>
        <w:spacing w:line="240" w:lineRule="auto"/>
        <w:rPr>
          <w:b/>
          <w:bCs/>
        </w:rPr>
      </w:pPr>
      <w:r>
        <w:t xml:space="preserve">JBDGM folgt bei der Textgestaltung den Richtlinien der American Psychological </w:t>
      </w:r>
      <w:proofErr w:type="spellStart"/>
      <w:r>
        <w:t>Association</w:t>
      </w:r>
      <w:proofErr w:type="spellEnd"/>
      <w:r>
        <w:t xml:space="preserve">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12AAF512" w14:textId="62809A35" w:rsidR="00CE470D" w:rsidRDefault="00CE470D" w:rsidP="00031B1D">
      <w:pPr>
        <w:pStyle w:val="JBDGM-Hinweis-Liste"/>
        <w:spacing w:line="240" w:lineRule="auto"/>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wichtige Hinweise</w:t>
      </w:r>
      <w:r>
        <w:t xml:space="preserve">. </w:t>
      </w:r>
      <w:r w:rsidRPr="00EC2A44">
        <w:t xml:space="preserve">Diese </w:t>
      </w:r>
      <w:r w:rsidRPr="00FB1078">
        <w:rPr>
          <w:b/>
          <w:bCs/>
        </w:rPr>
        <w:t>Hinweise können und sollten später gelöscht werden</w:t>
      </w:r>
      <w:r>
        <w:t>, ebenso wie diese einleitende Hinweisseite und die Hinweisseiten am Ende dieses Dokuments</w:t>
      </w:r>
      <w:r w:rsidRPr="00EC2A44">
        <w:t xml:space="preserve">. </w:t>
      </w:r>
    </w:p>
    <w:p w14:paraId="4388751A" w14:textId="77777777" w:rsidR="00CE470D" w:rsidRDefault="00CE470D" w:rsidP="00031B1D">
      <w:pPr>
        <w:pStyle w:val="JBDGM-Hinweis-Liste"/>
        <w:spacing w:line="240" w:lineRule="auto"/>
      </w:pPr>
      <w:r>
        <w:t xml:space="preserve">Bitte verwenden Sie keine Mühe auf die Optimierung des </w:t>
      </w:r>
      <w:r w:rsidRPr="001D50B8">
        <w:t>Layouts</w:t>
      </w:r>
      <w:r>
        <w:t xml:space="preserve"> Ihres Manuskripts. Diese Datei dient vor allem der Übermittlung von Textinhalt und -struktur. Da die Texte bei JBDGM online und im Druck in verschiedenen Formaten erscheinen, wird das endgültige Erscheinungsbild im Zuge der Veröffentlichung ohnehin noch an das jeweilige Publikationsmedium und -format angepasst. </w:t>
      </w:r>
    </w:p>
    <w:p w14:paraId="65013DCF" w14:textId="55021DCC" w:rsidR="00CE470D" w:rsidRDefault="00CE470D" w:rsidP="00031B1D">
      <w:pPr>
        <w:pStyle w:val="JBDGM-Hinweis-Liste"/>
        <w:spacing w:line="240" w:lineRule="auto"/>
      </w:pPr>
      <w:r>
        <w:t xml:space="preserve">Stellen Sie von jeder in den Text integrierten </w:t>
      </w:r>
      <w:r w:rsidRPr="002765A5">
        <w:rPr>
          <w:b/>
          <w:bCs/>
        </w:rPr>
        <w:t xml:space="preserve">Abbildung auch eine eigenständige, hochaufgelöste (mind. 300 </w:t>
      </w:r>
      <w:r w:rsidR="006B1A67">
        <w:rPr>
          <w:b/>
          <w:bCs/>
        </w:rPr>
        <w:t>d</w:t>
      </w:r>
      <w:r w:rsidRPr="002765A5">
        <w:rPr>
          <w:b/>
          <w:bCs/>
        </w:rPr>
        <w:t>pi), druckfertige Grafikdatei</w:t>
      </w:r>
      <w:r w:rsidRPr="009B4165">
        <w:t xml:space="preserve"> (Format PNG, max. Größe je </w:t>
      </w:r>
      <w:r w:rsidR="006B1A67">
        <w:t xml:space="preserve">Abb. </w:t>
      </w:r>
      <w:r w:rsidRPr="009B4165">
        <w:t>8 MB)</w:t>
      </w:r>
      <w:r>
        <w:t xml:space="preserve"> bereit und laden Sie diese über das JBDGM-Portal hoch.</w:t>
      </w:r>
    </w:p>
    <w:p w14:paraId="7BAD2675" w14:textId="77777777" w:rsidR="00CE470D" w:rsidRDefault="00CE470D" w:rsidP="00031B1D">
      <w:pPr>
        <w:pStyle w:val="JBDGM-Hinweis-Liste"/>
        <w:spacing w:line="240" w:lineRule="auto"/>
      </w:pPr>
      <w:r>
        <w:t xml:space="preserve">Stellen Sie möglichst auch Ihre original </w:t>
      </w:r>
      <w:r w:rsidRPr="002765A5">
        <w:rPr>
          <w:b/>
          <w:bCs/>
        </w:rPr>
        <w:t>Forschungsdaten</w:t>
      </w:r>
      <w:r>
        <w:t xml:space="preserve"> zur Veröffentlichung auf dem </w:t>
      </w:r>
      <w:proofErr w:type="spellStart"/>
      <w:r>
        <w:t>PsychArchives</w:t>
      </w:r>
      <w:proofErr w:type="spellEnd"/>
      <w:r>
        <w:t xml:space="preserve"> Repositorium des ZPID zur Verfügung (s.u.).</w:t>
      </w:r>
    </w:p>
    <w:p w14:paraId="514884AB" w14:textId="21F9DF03" w:rsidR="00A115D5" w:rsidRPr="00B52715" w:rsidRDefault="004A0FB8" w:rsidP="00306AC7">
      <w:pPr>
        <w:pStyle w:val="JBDGM-Text"/>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66167647" w14:textId="2224BC9C" w:rsidR="00A1418F" w:rsidRDefault="00A1418F" w:rsidP="00073E1D">
      <w:pPr>
        <w:pStyle w:val="JBDGM-GelberHinweis"/>
        <w:spacing w:after="480"/>
      </w:pPr>
      <w:r w:rsidRPr="009B3F49">
        <w:rPr>
          <w:highlight w:val="yellow"/>
        </w:rPr>
        <w:t xml:space="preserve">Hinweis: Der </w:t>
      </w:r>
      <w:r w:rsidR="00B6510B" w:rsidRPr="009B3F49">
        <w:rPr>
          <w:highlight w:val="yellow"/>
        </w:rPr>
        <w:t>Kurztitel</w:t>
      </w:r>
      <w:r w:rsidRPr="009B3F49">
        <w:rPr>
          <w:highlight w:val="yellow"/>
        </w:rPr>
        <w:t xml:space="preserve"> erscheint lediglich auf der ersten Seite des Manuskripts und nicht, wie im APA Zitationsstil üblich, in der Kopfzeile auf jeder Seite. Bitte fügen Sie den </w:t>
      </w:r>
      <w:r w:rsidR="0013342B" w:rsidRPr="009B3F49">
        <w:rPr>
          <w:highlight w:val="yellow"/>
        </w:rPr>
        <w:t>Kurztitel</w:t>
      </w:r>
      <w:r w:rsidRPr="009B3F49">
        <w:rPr>
          <w:highlight w:val="yellow"/>
        </w:rPr>
        <w:t xml:space="preserve"> hier als normalen Text ein und fügen ihn </w:t>
      </w:r>
      <w:r w:rsidRPr="009B3F49">
        <w:rPr>
          <w:b/>
          <w:bCs/>
          <w:highlight w:val="yellow"/>
        </w:rPr>
        <w:t>nicht</w:t>
      </w:r>
      <w:r w:rsidRPr="009B3F49">
        <w:rPr>
          <w:highlight w:val="yellow"/>
        </w:rPr>
        <w:t xml:space="preserve"> gesondert der Kopfzeile hinzu.</w:t>
      </w:r>
    </w:p>
    <w:p w14:paraId="74F7CFD5" w14:textId="77777777" w:rsidR="00CE470D" w:rsidRPr="00A1418F" w:rsidRDefault="00CE470D" w:rsidP="00CE470D">
      <w:pPr>
        <w:pStyle w:val="Titel"/>
        <w:rPr>
          <w:rFonts w:cs="Arial"/>
          <w:lang w:val="de-DE"/>
        </w:rPr>
      </w:pPr>
      <w:r w:rsidRPr="00A1418F">
        <w:rPr>
          <w:rFonts w:cs="Arial"/>
          <w:lang w:val="de-DE"/>
        </w:rPr>
        <w:t xml:space="preserve">Fügen Sie hier den </w:t>
      </w:r>
      <w:r>
        <w:rPr>
          <w:rFonts w:cs="Arial"/>
          <w:lang w:val="de-DE"/>
        </w:rPr>
        <w:t xml:space="preserve">deutschen </w:t>
      </w:r>
      <w:r w:rsidRPr="00A1418F">
        <w:rPr>
          <w:rFonts w:cs="Arial"/>
          <w:lang w:val="de-DE"/>
        </w:rPr>
        <w:t xml:space="preserve">Titel </w:t>
      </w:r>
      <w:r>
        <w:rPr>
          <w:rFonts w:cs="Arial"/>
          <w:lang w:val="de-DE"/>
        </w:rPr>
        <w:t>ein</w:t>
      </w:r>
    </w:p>
    <w:p w14:paraId="61ED0720" w14:textId="77777777" w:rsidR="00CE470D" w:rsidRPr="00271602" w:rsidRDefault="00CE470D" w:rsidP="00CE470D">
      <w:pPr>
        <w:pStyle w:val="Titel"/>
        <w:spacing w:after="480"/>
        <w:rPr>
          <w:lang w:val="de-DE"/>
        </w:rPr>
      </w:pPr>
      <w:r w:rsidRPr="0013342B">
        <w:rPr>
          <w:lang w:val="de-DE"/>
        </w:rPr>
        <w:t>Fügen Sie hier den englisch</w:t>
      </w:r>
      <w:r>
        <w:rPr>
          <w:lang w:val="de-DE"/>
        </w:rPr>
        <w:t>en</w:t>
      </w:r>
      <w:r w:rsidRPr="0013342B">
        <w:rPr>
          <w:lang w:val="de-DE"/>
        </w:rPr>
        <w:t xml:space="preserve"> Titel ein</w:t>
      </w:r>
    </w:p>
    <w:p w14:paraId="79676013" w14:textId="77777777" w:rsidR="00BC69EB" w:rsidRPr="002E64D5" w:rsidRDefault="00BC69EB" w:rsidP="00BC69EB">
      <w:pPr>
        <w:pStyle w:val="JBDGM-Text"/>
        <w:rPr>
          <w:lang w:val="es-ES"/>
        </w:rPr>
      </w:pPr>
      <w:r>
        <w:rPr>
          <w:lang w:val="es-ES"/>
        </w:rPr>
        <w:t xml:space="preserve">Vorname_a </w:t>
      </w:r>
      <w:r w:rsidRPr="00345586">
        <w:rPr>
          <w:u w:val="single"/>
          <w:lang w:val="es-ES"/>
        </w:rPr>
        <w:t>Nachname</w:t>
      </w:r>
      <w:r>
        <w:rPr>
          <w:u w:val="single"/>
          <w:lang w:val="es-ES"/>
        </w:rPr>
        <w:t>_a</w:t>
      </w:r>
      <w:r w:rsidRPr="00F84F88">
        <w:rPr>
          <w:lang w:val="es-ES"/>
        </w:rPr>
        <w:t>*</w:t>
      </w:r>
      <w:r>
        <w:rPr>
          <w:vertAlign w:val="superscript"/>
          <w:lang w:val="es-ES"/>
        </w:rPr>
        <w:t>1</w:t>
      </w:r>
      <w:r w:rsidRPr="00F84F88">
        <w:rPr>
          <w:lang w:val="es-ES"/>
        </w:rPr>
        <w:t xml:space="preserve">, </w:t>
      </w:r>
      <w:r>
        <w:rPr>
          <w:lang w:val="es-ES"/>
        </w:rPr>
        <w:t xml:space="preserve">Vorname_b </w:t>
      </w:r>
      <w:r w:rsidRPr="00345586">
        <w:rPr>
          <w:u w:val="single"/>
          <w:lang w:val="es-ES"/>
        </w:rPr>
        <w:t>Nachname</w:t>
      </w:r>
      <w:r>
        <w:rPr>
          <w:u w:val="single"/>
          <w:lang w:val="es-ES"/>
        </w:rPr>
        <w:t>_b</w:t>
      </w:r>
      <w:r>
        <w:rPr>
          <w:vertAlign w:val="superscript"/>
          <w:lang w:val="es-ES"/>
        </w:rPr>
        <w:t>2</w:t>
      </w:r>
      <w:r w:rsidRPr="00F84F88">
        <w:rPr>
          <w:lang w:val="es-ES"/>
        </w:rPr>
        <w:t xml:space="preserve">, </w:t>
      </w:r>
      <w:r>
        <w:rPr>
          <w:lang w:val="es-ES"/>
        </w:rPr>
        <w:t xml:space="preserve">Vorname_c </w:t>
      </w:r>
      <w:r w:rsidRPr="00345586">
        <w:rPr>
          <w:u w:val="single"/>
          <w:lang w:val="es-ES"/>
        </w:rPr>
        <w:t>Nachname</w:t>
      </w:r>
      <w:r>
        <w:rPr>
          <w:u w:val="single"/>
          <w:lang w:val="es-ES"/>
        </w:rPr>
        <w:t>_c</w:t>
      </w:r>
      <w:r>
        <w:rPr>
          <w:vertAlign w:val="superscript"/>
          <w:lang w:val="es-ES"/>
        </w:rPr>
        <w:t>1</w:t>
      </w:r>
    </w:p>
    <w:p w14:paraId="0DDDBAAE" w14:textId="1CA7EAC0" w:rsidR="00BC69EB" w:rsidRDefault="00BC69EB" w:rsidP="00BC69EB">
      <w:pPr>
        <w:pStyle w:val="JBDGM-GelberHinweis"/>
        <w:spacing w:after="240"/>
        <w:rPr>
          <w:highlight w:val="yellow"/>
        </w:rPr>
      </w:pPr>
      <w:r w:rsidRPr="00F24134">
        <w:rPr>
          <w:highlight w:val="yellow"/>
        </w:rPr>
        <w:t>Bitte geben Sie die vollständigen Namen aller Autor</w:t>
      </w:r>
      <w:r w:rsidR="00780760">
        <w:rPr>
          <w:highlight w:val="yellow"/>
        </w:rPr>
        <w:t>*inn</w:t>
      </w:r>
      <w:r w:rsidRPr="00F24134">
        <w:rPr>
          <w:highlight w:val="yellow"/>
        </w:rPr>
        <w:t xml:space="preserve">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eine</w:t>
      </w:r>
      <w:r w:rsidR="00780760">
        <w:rPr>
          <w:highlight w:val="yellow"/>
        </w:rPr>
        <w:t>*</w:t>
      </w:r>
      <w:r>
        <w:rPr>
          <w:highlight w:val="yellow"/>
        </w:rPr>
        <w:t xml:space="preserve">n (!) </w:t>
      </w:r>
      <w:r w:rsidRPr="00F24134">
        <w:rPr>
          <w:highlight w:val="yellow"/>
        </w:rPr>
        <w:t>korrespondierende</w:t>
      </w:r>
      <w:r w:rsidR="00780760">
        <w:rPr>
          <w:highlight w:val="yellow"/>
        </w:rPr>
        <w:t>*</w:t>
      </w:r>
      <w:r>
        <w:rPr>
          <w:highlight w:val="yellow"/>
        </w:rPr>
        <w:t>n</w:t>
      </w:r>
      <w:r w:rsidRPr="00F24134">
        <w:rPr>
          <w:highlight w:val="yellow"/>
        </w:rPr>
        <w:t xml:space="preserve"> Autor</w:t>
      </w:r>
      <w:r w:rsidR="00780760">
        <w:rPr>
          <w:highlight w:val="yellow"/>
        </w:rPr>
        <w:t>*in</w:t>
      </w:r>
      <w:r>
        <w:rPr>
          <w:highlight w:val="yellow"/>
        </w:rPr>
        <w:t xml:space="preserve"> </w:t>
      </w:r>
      <w:r w:rsidRPr="00F24134">
        <w:rPr>
          <w:highlight w:val="yellow"/>
        </w:rPr>
        <w:t>mit einem Sternchen (*)</w:t>
      </w:r>
      <w:r>
        <w:rPr>
          <w:highlight w:val="yellow"/>
        </w:rPr>
        <w:t xml:space="preserve"> und fügen Sie hinter jedem Nachnamen jeweils eine hochgestellte Ziffer für die Institution an (s.u.).</w:t>
      </w:r>
    </w:p>
    <w:p w14:paraId="0E4F6FC5" w14:textId="77777777" w:rsidR="00BC69EB" w:rsidRPr="00AE5D25" w:rsidRDefault="00BC69EB" w:rsidP="00BC69EB">
      <w:pPr>
        <w:pStyle w:val="JBDGM-Text"/>
      </w:pPr>
      <w:r>
        <w:rPr>
          <w:vertAlign w:val="superscript"/>
        </w:rPr>
        <w:t>1</w:t>
      </w:r>
      <w:r w:rsidRPr="00AE5D25">
        <w:t>Abteilung/Institut, Universität/Organisation, Stadt, Staat [falls USA], Land</w:t>
      </w:r>
    </w:p>
    <w:p w14:paraId="187F81C8" w14:textId="77777777" w:rsidR="00BC69EB" w:rsidRPr="00AE5D25" w:rsidRDefault="00BC69EB" w:rsidP="00BC69EB">
      <w:pPr>
        <w:pStyle w:val="JBDGM-Text"/>
      </w:pPr>
      <w:r>
        <w:rPr>
          <w:vertAlign w:val="superscript"/>
        </w:rPr>
        <w:t>2</w:t>
      </w:r>
      <w:r w:rsidRPr="00AE5D25">
        <w:t>Abteilung/Institut, Universität/Organisation, Stadt, Staat [falls USA], Land</w:t>
      </w:r>
    </w:p>
    <w:p w14:paraId="6EA28562" w14:textId="60323A2F" w:rsidR="00BC69EB" w:rsidRDefault="00BC69EB" w:rsidP="00BC69EB">
      <w:pPr>
        <w:pStyle w:val="JBDGM-GelberHinweis"/>
        <w:spacing w:after="360"/>
      </w:pPr>
      <w:r w:rsidRPr="009E4542">
        <w:rPr>
          <w:highlight w:val="yellow"/>
        </w:rPr>
        <w:t>Die Institution eine</w:t>
      </w:r>
      <w:r w:rsidR="00780760">
        <w:rPr>
          <w:highlight w:val="yellow"/>
        </w:rPr>
        <w:t>*r</w:t>
      </w:r>
      <w:r w:rsidRPr="009E4542">
        <w:rPr>
          <w:highlight w:val="yellow"/>
        </w:rPr>
        <w:t xml:space="preserve"> Autor</w:t>
      </w:r>
      <w:r w:rsidR="00780760">
        <w:rPr>
          <w:highlight w:val="yellow"/>
        </w:rPr>
        <w:t>*in</w:t>
      </w:r>
      <w:r w:rsidRPr="009E4542">
        <w:rPr>
          <w:highlight w:val="yellow"/>
        </w:rPr>
        <w:t xml:space="preserve"> wird durch eine hochgestellte </w:t>
      </w:r>
      <w:r>
        <w:rPr>
          <w:highlight w:val="yellow"/>
        </w:rPr>
        <w:t xml:space="preserve">Ziffer </w:t>
      </w:r>
      <w:r w:rsidRPr="009E4542">
        <w:rPr>
          <w:highlight w:val="yellow"/>
        </w:rPr>
        <w:t>(Superskript) angebunden. Geben Sie bitte möglichst nur eine Institution an (an der die im Aufsatz berichtete Forschung im Wesentlichen erstellt wurde).</w:t>
      </w:r>
    </w:p>
    <w:p w14:paraId="6BE3F57D" w14:textId="01EF0EBF" w:rsidR="00BC69EB" w:rsidRPr="00AE5D25" w:rsidRDefault="00BC69EB" w:rsidP="00BC69EB">
      <w:pPr>
        <w:pStyle w:val="JBDGM-Text"/>
        <w:spacing w:line="360" w:lineRule="auto"/>
      </w:pPr>
      <w:r w:rsidRPr="00AE5D25">
        <w:t>*Abteilung des</w:t>
      </w:r>
      <w:r w:rsidR="00780760">
        <w:t>*</w:t>
      </w:r>
      <w:proofErr w:type="gramStart"/>
      <w:r w:rsidR="00780760">
        <w:t>der</w:t>
      </w:r>
      <w:r w:rsidRPr="00AE5D25">
        <w:t xml:space="preserve"> korrespondierenden Autor</w:t>
      </w:r>
      <w:proofErr w:type="gramEnd"/>
      <w:r w:rsidR="00780760">
        <w:t>*in</w:t>
      </w:r>
      <w:r w:rsidRPr="00AE5D25">
        <w:t>, Universität/Organisation, Anschrift, Land. E-Mail-Adresse.</w:t>
      </w:r>
    </w:p>
    <w:p w14:paraId="137E5611" w14:textId="77777777" w:rsidR="001C0864" w:rsidRDefault="00BC69EB" w:rsidP="00BC69EB">
      <w:pPr>
        <w:pStyle w:val="JBDGM-GelberHinweis"/>
      </w:pPr>
      <w:r w:rsidRPr="009E4542">
        <w:rPr>
          <w:highlight w:val="yellow"/>
        </w:rPr>
        <w:t>Bitte geben Sie die vollständige postalische Anschrift und die E-Mail-Adresse des</w:t>
      </w:r>
      <w:r w:rsidR="00780760">
        <w:rPr>
          <w:highlight w:val="yellow"/>
        </w:rPr>
        <w:t>*</w:t>
      </w:r>
      <w:proofErr w:type="gramStart"/>
      <w:r w:rsidR="00780760">
        <w:rPr>
          <w:highlight w:val="yellow"/>
        </w:rPr>
        <w:t>der</w:t>
      </w:r>
      <w:r w:rsidRPr="009E4542">
        <w:rPr>
          <w:highlight w:val="yellow"/>
        </w:rPr>
        <w:t xml:space="preserve"> korrespondierende</w:t>
      </w:r>
      <w:r>
        <w:rPr>
          <w:highlight w:val="yellow"/>
        </w:rPr>
        <w:t>n</w:t>
      </w:r>
      <w:r w:rsidRPr="009E4542">
        <w:rPr>
          <w:highlight w:val="yellow"/>
        </w:rPr>
        <w:t xml:space="preserve"> Autor</w:t>
      </w:r>
      <w:proofErr w:type="gramEnd"/>
      <w:r w:rsidR="00780760">
        <w:rPr>
          <w:highlight w:val="yellow"/>
        </w:rPr>
        <w:t>*in</w:t>
      </w:r>
      <w:r>
        <w:rPr>
          <w:highlight w:val="yellow"/>
        </w:rPr>
        <w:t xml:space="preserve"> </w:t>
      </w:r>
      <w:r w:rsidRPr="009E4542">
        <w:rPr>
          <w:highlight w:val="yellow"/>
        </w:rPr>
        <w:t>an. Diese Funktion kann nur ein</w:t>
      </w:r>
      <w:r w:rsidR="00780760">
        <w:rPr>
          <w:highlight w:val="yellow"/>
        </w:rPr>
        <w:t>*e</w:t>
      </w:r>
      <w:r w:rsidRPr="009E4542">
        <w:rPr>
          <w:highlight w:val="yellow"/>
        </w:rPr>
        <w:t xml:space="preserve"> Autor</w:t>
      </w:r>
      <w:r w:rsidR="00780760">
        <w:rPr>
          <w:highlight w:val="yellow"/>
        </w:rPr>
        <w:t>*in</w:t>
      </w:r>
      <w:r>
        <w:rPr>
          <w:highlight w:val="yellow"/>
        </w:rPr>
        <w:t xml:space="preserve"> </w:t>
      </w:r>
      <w:r w:rsidRPr="009E4542">
        <w:rPr>
          <w:highlight w:val="yellow"/>
        </w:rPr>
        <w:t>übernehmen und muss mit dem</w:t>
      </w:r>
      <w:r w:rsidR="00780760">
        <w:rPr>
          <w:highlight w:val="yellow"/>
        </w:rPr>
        <w:t>*der</w:t>
      </w:r>
      <w:r w:rsidRPr="009E4542">
        <w:rPr>
          <w:highlight w:val="yellow"/>
        </w:rPr>
        <w:t xml:space="preserve"> durch ein Sternchen markierten Autor</w:t>
      </w:r>
      <w:r w:rsidR="00780760">
        <w:rPr>
          <w:highlight w:val="yellow"/>
        </w:rPr>
        <w:t>*</w:t>
      </w:r>
      <w:proofErr w:type="gramStart"/>
      <w:r w:rsidR="00780760">
        <w:rPr>
          <w:highlight w:val="yellow"/>
        </w:rPr>
        <w:t>in</w:t>
      </w:r>
      <w:r w:rsidRPr="009E4542">
        <w:rPr>
          <w:highlight w:val="yellow"/>
        </w:rPr>
        <w:t xml:space="preserve"> übereinstimmen</w:t>
      </w:r>
      <w:proofErr w:type="gramEnd"/>
      <w:r w:rsidRPr="009E4542">
        <w:rPr>
          <w:highlight w:val="yellow"/>
        </w:rPr>
        <w:t>.</w:t>
      </w:r>
    </w:p>
    <w:p w14:paraId="56A7A8F4" w14:textId="77777777" w:rsidR="001C0864" w:rsidRPr="00C23324" w:rsidRDefault="001C0864" w:rsidP="001C0864">
      <w:pPr>
        <w:pStyle w:val="berschrift2"/>
        <w:spacing w:line="276" w:lineRule="auto"/>
      </w:pPr>
      <w:r w:rsidRPr="00C23324">
        <w:t>ORCID IDs der Autoren</w:t>
      </w:r>
    </w:p>
    <w:p w14:paraId="79096F08" w14:textId="77777777" w:rsidR="001C0864" w:rsidRPr="002E7349" w:rsidRDefault="001C0864" w:rsidP="001C0864">
      <w:pPr>
        <w:pStyle w:val="JBDGM-GelberHinweis"/>
        <w:rPr>
          <w:i w:val="0"/>
          <w:iCs w:val="0"/>
          <w:lang w:val="en-GB"/>
        </w:rPr>
      </w:pPr>
      <w:r w:rsidRPr="002E7349">
        <w:rPr>
          <w:i w:val="0"/>
          <w:iCs w:val="0"/>
          <w:lang w:val="en-GB"/>
        </w:rPr>
        <w:t>Autor A: https://</w:t>
      </w:r>
    </w:p>
    <w:p w14:paraId="79F5704D" w14:textId="77777777" w:rsidR="001C0864" w:rsidRPr="002E7349" w:rsidRDefault="001C0864" w:rsidP="001C0864">
      <w:pPr>
        <w:pStyle w:val="JBDGM-GelberHinweis"/>
        <w:rPr>
          <w:i w:val="0"/>
          <w:iCs w:val="0"/>
          <w:lang w:val="en-GB"/>
        </w:rPr>
      </w:pPr>
      <w:r w:rsidRPr="002E7349">
        <w:rPr>
          <w:i w:val="0"/>
          <w:iCs w:val="0"/>
          <w:lang w:val="en-GB"/>
        </w:rPr>
        <w:t>Autor B: https://</w:t>
      </w:r>
    </w:p>
    <w:p w14:paraId="2189B833" w14:textId="57E2377A" w:rsidR="001C0864" w:rsidRDefault="001C0864" w:rsidP="001C0864">
      <w:pPr>
        <w:pStyle w:val="JBDGM-GelberHinweis"/>
      </w:pPr>
      <w:r w:rsidRPr="00C23324">
        <w:rPr>
          <w:i w:val="0"/>
          <w:highlight w:val="yellow"/>
        </w:rPr>
        <w:t>Weitere Autor*innen hinzufügen</w:t>
      </w:r>
    </w:p>
    <w:p w14:paraId="127ED66E" w14:textId="6048F284" w:rsidR="00CE470D" w:rsidRDefault="00CE470D" w:rsidP="00BC69EB">
      <w:pPr>
        <w:pStyle w:val="JBDGM-GelberHinweis"/>
        <w:rPr>
          <w:rFonts w:eastAsia="Times New Roman"/>
          <w:b/>
          <w:bCs/>
          <w:sz w:val="28"/>
          <w:szCs w:val="26"/>
        </w:rPr>
      </w:pPr>
      <w:r>
        <w:br w:type="page"/>
      </w:r>
    </w:p>
    <w:p w14:paraId="634DB2A4" w14:textId="77777777" w:rsidR="00A115D5" w:rsidRPr="00B6510B" w:rsidRDefault="00A1418F" w:rsidP="0098658D">
      <w:pPr>
        <w:pStyle w:val="berschrift2"/>
      </w:pPr>
      <w:r w:rsidRPr="00B6510B">
        <w:lastRenderedPageBreak/>
        <w:t>Zusammenfassung</w:t>
      </w:r>
    </w:p>
    <w:p w14:paraId="1DFF8B8A" w14:textId="7248742D" w:rsidR="00D417FF" w:rsidRPr="00D417FF" w:rsidRDefault="00A1418F" w:rsidP="00306AC7">
      <w:pPr>
        <w:pStyle w:val="JBDGM-Text"/>
      </w:pPr>
      <w:r w:rsidRPr="00D417FF">
        <w:t xml:space="preserve">Fügen Sie hier ihre Zusammenfassung </w:t>
      </w:r>
      <w:r w:rsidR="002B0C4D" w:rsidRPr="00D417FF">
        <w:t xml:space="preserve">in deutscher Sprache </w:t>
      </w:r>
      <w:r w:rsidRPr="00D417FF">
        <w:t>ein (</w:t>
      </w:r>
      <w:r w:rsidR="002B0C4D" w:rsidRPr="00D417FF">
        <w:t>max</w:t>
      </w:r>
      <w:r w:rsidR="009406DC" w:rsidRPr="00D417FF">
        <w:t>.</w:t>
      </w:r>
      <w:r w:rsidR="002B0C4D" w:rsidRPr="00D417FF">
        <w:t xml:space="preserve"> </w:t>
      </w:r>
      <w:r w:rsidR="00405BB1" w:rsidRPr="00D417FF">
        <w:t>250</w:t>
      </w:r>
      <w:r w:rsidRPr="00D417FF">
        <w:t xml:space="preserve"> Worte). </w:t>
      </w:r>
    </w:p>
    <w:p w14:paraId="08F10A4C" w14:textId="5ACD29A3" w:rsidR="00B52715" w:rsidRPr="00B52715" w:rsidRDefault="00D417FF" w:rsidP="0024416B">
      <w:pPr>
        <w:pStyle w:val="JBDGM-GelberHinweis"/>
      </w:pPr>
      <w:r w:rsidRPr="00B52715">
        <w:rPr>
          <w:highlight w:val="yellow"/>
        </w:rPr>
        <w:t xml:space="preserve">Hinweis: Bitte verzichten Sie auf </w:t>
      </w:r>
      <w:r w:rsidR="00BE33FD" w:rsidRPr="00B52715">
        <w:rPr>
          <w:highlight w:val="yellow"/>
        </w:rPr>
        <w:t xml:space="preserve">Literaturangaben sowie </w:t>
      </w:r>
      <w:r w:rsidR="000D6196">
        <w:rPr>
          <w:highlight w:val="yellow"/>
        </w:rPr>
        <w:t xml:space="preserve">die </w:t>
      </w:r>
      <w:proofErr w:type="spellStart"/>
      <w:r w:rsidR="00BE33FD" w:rsidRPr="00B52715">
        <w:rPr>
          <w:highlight w:val="yellow"/>
        </w:rPr>
        <w:t>Kursivierung</w:t>
      </w:r>
      <w:proofErr w:type="spellEnd"/>
      <w:r w:rsidR="00BE33FD" w:rsidRPr="00B52715">
        <w:rPr>
          <w:highlight w:val="yellow"/>
        </w:rPr>
        <w:t xml:space="preserve"> statistischer Angaben in diese</w:t>
      </w:r>
      <w:r w:rsidR="000F5849" w:rsidRPr="00B52715">
        <w:rPr>
          <w:highlight w:val="yellow"/>
        </w:rPr>
        <w:t>m</w:t>
      </w:r>
      <w:r w:rsidR="00BE33FD" w:rsidRPr="00B52715">
        <w:rPr>
          <w:highlight w:val="yellow"/>
        </w:rPr>
        <w:t xml:space="preserve"> </w:t>
      </w:r>
      <w:r w:rsidR="000F5849" w:rsidRPr="00B52715">
        <w:rPr>
          <w:highlight w:val="yellow"/>
        </w:rPr>
        <w:t>Abschnitt</w:t>
      </w:r>
      <w:r w:rsidR="00BE33FD" w:rsidRPr="00B52715">
        <w:rPr>
          <w:highlight w:val="yellow"/>
        </w:rPr>
        <w:t>.</w:t>
      </w:r>
    </w:p>
    <w:p w14:paraId="6072A8B5" w14:textId="77777777" w:rsidR="0013342B" w:rsidRPr="00A1418F" w:rsidRDefault="0013342B" w:rsidP="0098658D">
      <w:pPr>
        <w:pStyle w:val="berschrift2"/>
      </w:pPr>
      <w:r w:rsidRPr="00A1418F">
        <w:t>Englische Zusammenfassung</w:t>
      </w:r>
      <w:r>
        <w:t xml:space="preserve"> (Abstract)</w:t>
      </w:r>
    </w:p>
    <w:p w14:paraId="28885A84" w14:textId="77777777" w:rsidR="005D1ED8" w:rsidRDefault="002B0C4D" w:rsidP="005D1ED8">
      <w:pPr>
        <w:pStyle w:val="JBDGM-Text"/>
        <w:spacing w:line="360" w:lineRule="auto"/>
      </w:pPr>
      <w:r w:rsidRPr="00D417FF">
        <w:t xml:space="preserve">Fügen Sie hier </w:t>
      </w:r>
      <w:r w:rsidR="00D417FF" w:rsidRPr="00D417FF">
        <w:t xml:space="preserve">die </w:t>
      </w:r>
      <w:r w:rsidRPr="00D417FF">
        <w:t xml:space="preserve">Zusammenfassung in </w:t>
      </w:r>
      <w:r w:rsidRPr="00306AC7">
        <w:t>englischer</w:t>
      </w:r>
      <w:r w:rsidRPr="00D417FF">
        <w:t xml:space="preserve"> Sprache ein (max</w:t>
      </w:r>
      <w:r w:rsidR="001222C4" w:rsidRPr="00D417FF">
        <w:t>.</w:t>
      </w:r>
      <w:r w:rsidRPr="00D417FF">
        <w:t xml:space="preserve"> </w:t>
      </w:r>
      <w:r w:rsidR="00405BB1" w:rsidRPr="00D417FF">
        <w:t>250</w:t>
      </w:r>
      <w:r w:rsidRPr="00D417FF">
        <w:t xml:space="preserve"> Worte).</w:t>
      </w:r>
    </w:p>
    <w:p w14:paraId="5B4BC009" w14:textId="5B420960" w:rsidR="00D417FF" w:rsidRPr="00D417FF" w:rsidRDefault="002D7A83" w:rsidP="00031B1D">
      <w:pPr>
        <w:pStyle w:val="JBDGM-Text"/>
        <w:spacing w:line="240" w:lineRule="auto"/>
      </w:pPr>
      <w:r w:rsidRPr="00031B1D">
        <w:rPr>
          <w:i/>
          <w:sz w:val="22"/>
          <w:highlight w:val="yellow"/>
        </w:rPr>
        <w:t xml:space="preserve">Ein professionelles Language </w:t>
      </w:r>
      <w:proofErr w:type="spellStart"/>
      <w:r w:rsidRPr="00031B1D">
        <w:rPr>
          <w:i/>
          <w:sz w:val="22"/>
          <w:highlight w:val="yellow"/>
        </w:rPr>
        <w:t>Editing</w:t>
      </w:r>
      <w:proofErr w:type="spellEnd"/>
      <w:r w:rsidRPr="00031B1D">
        <w:rPr>
          <w:i/>
          <w:sz w:val="22"/>
          <w:highlight w:val="yellow"/>
        </w:rPr>
        <w:t xml:space="preserve"> des Abstracts ist Aufgabe der Autor</w:t>
      </w:r>
      <w:r w:rsidR="005D1ED8" w:rsidRPr="00031B1D">
        <w:rPr>
          <w:i/>
          <w:sz w:val="22"/>
          <w:highlight w:val="yellow"/>
        </w:rPr>
        <w:t>*inn</w:t>
      </w:r>
      <w:r w:rsidRPr="00031B1D">
        <w:rPr>
          <w:i/>
          <w:sz w:val="22"/>
          <w:highlight w:val="yellow"/>
        </w:rPr>
        <w:t>en. Die englische Sprachqualität wird direkt nach Einreichung geprüft. Bei unzureichender Qualität wird das Manuskript zurückgesendet. Dies bedeutet eine Verzögerung des Begutachtungsprozesses.</w:t>
      </w:r>
    </w:p>
    <w:p w14:paraId="2C648678" w14:textId="77777777" w:rsidR="007A36CE" w:rsidRPr="00A1418F" w:rsidRDefault="00A1418F" w:rsidP="0098658D">
      <w:pPr>
        <w:pStyle w:val="berschrift2"/>
      </w:pPr>
      <w:r w:rsidRPr="00A1418F">
        <w:t>Schlagworte</w:t>
      </w:r>
    </w:p>
    <w:p w14:paraId="6B57A5C0" w14:textId="660E4325" w:rsidR="00B931DF" w:rsidRPr="00B931DF" w:rsidRDefault="00A1418F" w:rsidP="00306AC7">
      <w:pPr>
        <w:pStyle w:val="JBDGM-Text"/>
      </w:pPr>
      <w:r w:rsidRPr="00B931DF">
        <w:t xml:space="preserve">Fügen Sie hier 5 bis 10 </w:t>
      </w:r>
      <w:r w:rsidR="00D417FF" w:rsidRPr="00B931DF">
        <w:t xml:space="preserve">deutschsprachige </w:t>
      </w:r>
      <w:r w:rsidRPr="00B931DF">
        <w:t>Schlagworte ein</w:t>
      </w:r>
      <w:r w:rsidR="00B931DF">
        <w:t>.</w:t>
      </w:r>
      <w:r w:rsidRPr="00B931DF">
        <w:t xml:space="preserve"> </w:t>
      </w:r>
    </w:p>
    <w:p w14:paraId="4DE52477" w14:textId="35D22B20" w:rsidR="00B52715" w:rsidRPr="006A321B" w:rsidRDefault="00B931DF" w:rsidP="0024416B">
      <w:pPr>
        <w:pStyle w:val="JBDGM-GelberHinweis"/>
        <w:rPr>
          <w:sz w:val="24"/>
          <w:szCs w:val="24"/>
        </w:rPr>
      </w:pPr>
      <w:r w:rsidRPr="00B52715">
        <w:rPr>
          <w:highlight w:val="yellow"/>
        </w:rPr>
        <w:t xml:space="preserve">Hinweis: </w:t>
      </w:r>
      <w:r w:rsidR="00A1418F" w:rsidRPr="00B52715">
        <w:rPr>
          <w:highlight w:val="yellow"/>
        </w:rPr>
        <w:t>Bitte trennen Sie die Schlagworte durch Kommata und setzen Sie keinen Punkt am Ende der Aufzählung</w:t>
      </w:r>
      <w:r w:rsidR="00A1418F" w:rsidRPr="00B931DF">
        <w:rPr>
          <w:sz w:val="24"/>
          <w:szCs w:val="24"/>
          <w:highlight w:val="yellow"/>
        </w:rPr>
        <w:t>.</w:t>
      </w:r>
      <w:r w:rsidR="00A1418F">
        <w:rPr>
          <w:sz w:val="24"/>
          <w:szCs w:val="24"/>
        </w:rPr>
        <w:t xml:space="preserve"> </w:t>
      </w:r>
    </w:p>
    <w:p w14:paraId="2130ED35" w14:textId="294C7B2E" w:rsidR="00B6510B" w:rsidRPr="00B6510B" w:rsidRDefault="00B6510B" w:rsidP="0098658D">
      <w:pPr>
        <w:pStyle w:val="berschrift2"/>
      </w:pPr>
      <w:r w:rsidRPr="0013342B">
        <w:t>Keywords</w:t>
      </w:r>
    </w:p>
    <w:p w14:paraId="4DBA62C5" w14:textId="026C0E17" w:rsidR="00B25581" w:rsidRDefault="009221C6" w:rsidP="00306AC7">
      <w:pPr>
        <w:pStyle w:val="JBDGM-Text"/>
      </w:pPr>
      <w:r>
        <w:t>F</w:t>
      </w:r>
      <w:r w:rsidR="00D417FF" w:rsidRPr="00B931DF">
        <w:t xml:space="preserve">ügen Sie hier die entsprechenden </w:t>
      </w:r>
      <w:r w:rsidR="00B6510B" w:rsidRPr="00B931DF">
        <w:t>englischsprachigen</w:t>
      </w:r>
      <w:r w:rsidR="00B931DF">
        <w:t xml:space="preserve"> Keywords</w:t>
      </w:r>
      <w:r w:rsidR="00B6510B" w:rsidRPr="00B931DF">
        <w:t xml:space="preserve"> ein</w:t>
      </w:r>
      <w:r w:rsidR="00B931DF">
        <w:t>.</w:t>
      </w:r>
      <w:r w:rsidR="00B25581">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4EE3705D"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 xml:space="preserve">Bitte beachten Sie zudem, dass Überschriften </w:t>
      </w:r>
      <w:proofErr w:type="gramStart"/>
      <w:r w:rsidR="008E379E" w:rsidRPr="00DB624E">
        <w:rPr>
          <w:highlight w:val="yellow"/>
        </w:rPr>
        <w:t>gemäß der APA</w:t>
      </w:r>
      <w:r w:rsidR="00C90EDB">
        <w:rPr>
          <w:highlight w:val="yellow"/>
        </w:rPr>
        <w:t>7</w:t>
      </w:r>
      <w:r w:rsidR="008E379E" w:rsidRPr="00DB624E">
        <w:rPr>
          <w:highlight w:val="yellow"/>
        </w:rPr>
        <w:t>-Richtlinien</w:t>
      </w:r>
      <w:proofErr w:type="gramEnd"/>
      <w:r w:rsidR="008E379E" w:rsidRPr="00DB624E">
        <w:rPr>
          <w:highlight w:val="yellow"/>
        </w:rPr>
        <w:t xml:space="preserve">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33088CA9"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 xml:space="preserve">Formatvorlage </w:t>
      </w:r>
      <w:r w:rsidR="00B42A11">
        <w:t>JBDGM-Text</w:t>
      </w:r>
      <w:r w:rsidR="00CE6E48">
        <w:t>.</w:t>
      </w:r>
    </w:p>
    <w:p w14:paraId="7AD4D5C1" w14:textId="78E1E6E3"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3E522F36"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534CF72B" w14:textId="7C7D1FCD" w:rsidR="006E1091" w:rsidRDefault="00185257" w:rsidP="0024416B">
      <w:pPr>
        <w:pStyle w:val="JBDGM-GelberHinweis"/>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Formalia des Haupttextes </w:t>
      </w:r>
      <w:r w:rsidR="00C870EA" w:rsidRPr="00C870EA">
        <w:rPr>
          <w:highlight w:val="yellow"/>
        </w:rPr>
        <w:t xml:space="preserve">auch die </w:t>
      </w:r>
      <w:r w:rsidR="00B23C8D">
        <w:rPr>
          <w:highlight w:val="yellow"/>
        </w:rPr>
        <w:t>„</w:t>
      </w:r>
      <w:r w:rsidR="00C870EA" w:rsidRPr="00C870EA">
        <w:rPr>
          <w:highlight w:val="yellow"/>
        </w:rPr>
        <w:t xml:space="preserve">Hinweise </w:t>
      </w:r>
      <w:r w:rsidR="00B42A11">
        <w:rPr>
          <w:highlight w:val="yellow"/>
        </w:rPr>
        <w:t>zur Manuskriptgestaltung</w:t>
      </w:r>
      <w:r w:rsidR="00B23C8D">
        <w:rPr>
          <w:highlight w:val="yellow"/>
        </w:rPr>
        <w:t>“</w:t>
      </w:r>
      <w:r w:rsidR="00B42A11">
        <w:rPr>
          <w:highlight w:val="yellow"/>
        </w:rPr>
        <w:t xml:space="preserve"> </w:t>
      </w:r>
      <w:r w:rsidR="00C870EA" w:rsidRPr="00C870EA">
        <w:rPr>
          <w:highlight w:val="yellow"/>
        </w:rPr>
        <w:t>am Ende dieses Dokuments</w:t>
      </w:r>
      <w:r w:rsidR="00611A0E">
        <w:rPr>
          <w:highlight w:val="yellow"/>
        </w:rPr>
        <w:t>.</w:t>
      </w:r>
    </w:p>
    <w:p w14:paraId="6C53308E" w14:textId="77777777" w:rsidR="00CE470D" w:rsidRDefault="00CE470D">
      <w:pPr>
        <w:spacing w:after="0" w:line="240" w:lineRule="auto"/>
        <w:rPr>
          <w:rFonts w:cs="Arial"/>
          <w:i/>
          <w:iCs/>
          <w:highlight w:val="yellow"/>
        </w:rPr>
      </w:pPr>
      <w:r>
        <w:rPr>
          <w:highlight w:val="yellow"/>
        </w:rPr>
        <w:br w:type="page"/>
      </w:r>
    </w:p>
    <w:p w14:paraId="40492421" w14:textId="40893F6E" w:rsidR="00CE470D" w:rsidRPr="00E60C1F" w:rsidRDefault="00CE470D" w:rsidP="00CE470D">
      <w:pPr>
        <w:pStyle w:val="JBDGM-GelberHinweis"/>
        <w:rPr>
          <w:bCs/>
        </w:rPr>
      </w:pPr>
      <w:r w:rsidRPr="005E22AD">
        <w:rPr>
          <w:highlight w:val="yellow"/>
        </w:rPr>
        <w:lastRenderedPageBreak/>
        <w:t xml:space="preserve">Nach dem Text Ihres Manuskriptes fügen Sie bitte vor dem Literaturverzeichnis folgende </w:t>
      </w:r>
      <w:r w:rsidRPr="005E22AD">
        <w:rPr>
          <w:bCs/>
          <w:highlight w:val="yellow"/>
        </w:rPr>
        <w:t xml:space="preserve">Erklärungen </w:t>
      </w:r>
      <w:r w:rsidRPr="005E22AD">
        <w:rPr>
          <w:highlight w:val="yellow"/>
        </w:rPr>
        <w:t>ein.</w:t>
      </w:r>
      <w:r w:rsidRPr="005E22AD">
        <w:rPr>
          <w:bCs/>
          <w:highlight w:val="yellow"/>
        </w:rPr>
        <w:t xml:space="preserve"> Falls Sie diese Erklärungen bereits im Begleitschreiben bei der anonymisierten Ersteinreichung eines Forschungsberichts abgeben haben, kopieren Sie bitte Ihre dortigen Angaben in dieses Dokument.</w:t>
      </w:r>
    </w:p>
    <w:p w14:paraId="50FBE406" w14:textId="77777777" w:rsidR="00CE470D" w:rsidRPr="008C7A43" w:rsidRDefault="00CE470D" w:rsidP="00CE470D">
      <w:pPr>
        <w:pStyle w:val="berschrift2"/>
      </w:pPr>
      <w:r w:rsidRPr="006822FC">
        <w:t>Ethikerklärung</w:t>
      </w:r>
    </w:p>
    <w:p w14:paraId="660829F7" w14:textId="77777777" w:rsidR="001C0864" w:rsidRPr="002E7349" w:rsidRDefault="001C0864" w:rsidP="00010991">
      <w:pPr>
        <w:pStyle w:val="JBDGM-GelberHinweis"/>
      </w:pPr>
      <w:r w:rsidRPr="002E7349">
        <w:rPr>
          <w:highlight w:val="yellow"/>
        </w:rPr>
        <w:t>NUR bei empirischen Arbeiten müssen Sie bestätigen, dass diese in Übereinstimmung mit relevanten ethischen Prinzipien und Standards durchgeführt wurden. Geben Sie an, inwieweit ethische Stellungnahmen eingefordert wurden (z. B. über eine zuständige Ethikkommission der Universität). Formulierung z.B.:</w:t>
      </w:r>
    </w:p>
    <w:p w14:paraId="623EDE37" w14:textId="77777777" w:rsidR="001C0864" w:rsidRPr="002E7349" w:rsidRDefault="001C0864" w:rsidP="00010991">
      <w:pPr>
        <w:pStyle w:val="JBDGM-Text"/>
        <w:spacing w:line="276" w:lineRule="auto"/>
        <w:rPr>
          <w:sz w:val="22"/>
          <w:szCs w:val="22"/>
        </w:rPr>
      </w:pPr>
    </w:p>
    <w:p w14:paraId="20DFDCFE" w14:textId="77777777" w:rsidR="001C0864" w:rsidRPr="002E7349" w:rsidRDefault="001C0864" w:rsidP="00010991">
      <w:pPr>
        <w:pStyle w:val="JBDGM-Text"/>
        <w:spacing w:line="276" w:lineRule="auto"/>
        <w:rPr>
          <w:sz w:val="22"/>
          <w:szCs w:val="22"/>
        </w:rPr>
      </w:pPr>
      <w:r w:rsidRPr="002E7349">
        <w:rPr>
          <w:sz w:val="22"/>
          <w:szCs w:val="22"/>
          <w:highlight w:val="yellow"/>
        </w:rPr>
        <w:t>Szenario (a): Ein Ethikvotum wurde benötigt:</w:t>
      </w:r>
    </w:p>
    <w:p w14:paraId="472DBD29" w14:textId="77777777" w:rsidR="001C0864" w:rsidRPr="002E7349" w:rsidRDefault="001C0864" w:rsidP="00010991">
      <w:pPr>
        <w:pStyle w:val="JBDGM-Text"/>
        <w:spacing w:line="276" w:lineRule="auto"/>
        <w:rPr>
          <w:sz w:val="22"/>
          <w:szCs w:val="22"/>
        </w:rPr>
      </w:pPr>
      <w:r w:rsidRPr="002E7349">
        <w:rPr>
          <w:sz w:val="22"/>
          <w:szCs w:val="22"/>
        </w:rPr>
        <w:t>Die vorliegende Arbeit wurde in Übereinstimmung mit ethischen Prinzipien und Standards gemäß den Richtlinien der XXX-Gesellschaft durchgeführt. Sie wurde von der Ethikkommission der Universität XXX geprüft und genehmigt. Alle Teilnehmer*innen gaben ihre schriftliche informierte Einwilligung und wurden darüber aufgeklärt, dass sie das Recht haben, ihre Teilnahme an der Studie jederzeit ohne negative Konsequenzen zu beenden.</w:t>
      </w:r>
    </w:p>
    <w:p w14:paraId="40BEB346" w14:textId="77777777" w:rsidR="001C0864" w:rsidRPr="002E7349" w:rsidRDefault="001C0864" w:rsidP="00010991">
      <w:pPr>
        <w:pStyle w:val="JBDGM-Text"/>
        <w:spacing w:line="276" w:lineRule="auto"/>
        <w:rPr>
          <w:sz w:val="22"/>
          <w:szCs w:val="22"/>
        </w:rPr>
      </w:pPr>
    </w:p>
    <w:p w14:paraId="6EF0550D" w14:textId="77777777" w:rsidR="001C0864" w:rsidRPr="002E7349" w:rsidRDefault="001C0864" w:rsidP="00010991">
      <w:pPr>
        <w:pStyle w:val="JBDGM-Text"/>
        <w:spacing w:line="276" w:lineRule="auto"/>
        <w:rPr>
          <w:sz w:val="22"/>
          <w:szCs w:val="22"/>
        </w:rPr>
      </w:pPr>
      <w:r w:rsidRPr="002E7349">
        <w:rPr>
          <w:sz w:val="22"/>
          <w:szCs w:val="22"/>
          <w:highlight w:val="yellow"/>
        </w:rPr>
        <w:t>Szenario (b): Ein Ethikvotum wurde NICHT benötigt:</w:t>
      </w:r>
    </w:p>
    <w:p w14:paraId="14FBBEA6" w14:textId="77777777" w:rsidR="001C0864" w:rsidRPr="002E7349" w:rsidRDefault="001C0864" w:rsidP="00010991">
      <w:pPr>
        <w:pStyle w:val="JBDGM-Text"/>
        <w:spacing w:line="276" w:lineRule="auto"/>
        <w:rPr>
          <w:sz w:val="22"/>
          <w:szCs w:val="22"/>
        </w:rPr>
      </w:pPr>
      <w:r w:rsidRPr="002E7349">
        <w:rPr>
          <w:sz w:val="22"/>
          <w:szCs w:val="22"/>
        </w:rPr>
        <w:t>Die Studie wurde in Übereinstimmung mit den einschlägigen institutionellen und nationalen Richtlinien und Vorschriften (Föderation Deutscher Psychologenvereinigungen, 2022) sowie im Einklang mit den Prinzipien der Deklaration von Helsinki durchgeführt. Eine formale Genehmigung der Studie durch die Ethikkommission der Universität XY war nicht erforderlich, da alle geltenden Vorschriften eingehalten wurden. Alle Teilnehmenden gaben ihre schriftliche Einwilligung und wurden darüber informiert, dass sie das Recht haben, ihre Teilnahme an der Studie jederzeit ohne negative Konsequenzen abzubrechen.</w:t>
      </w:r>
    </w:p>
    <w:p w14:paraId="18CDA193" w14:textId="77777777" w:rsidR="001C0864" w:rsidRPr="002E7349" w:rsidRDefault="001C0864" w:rsidP="00010991">
      <w:pPr>
        <w:pStyle w:val="JBDGM-Text"/>
        <w:spacing w:line="276" w:lineRule="auto"/>
        <w:rPr>
          <w:sz w:val="22"/>
          <w:szCs w:val="22"/>
        </w:rPr>
      </w:pPr>
    </w:p>
    <w:p w14:paraId="23BC51E1" w14:textId="029BDFB3" w:rsidR="001C0864" w:rsidRPr="002E7349" w:rsidRDefault="001C0864" w:rsidP="00010991">
      <w:pPr>
        <w:pStyle w:val="JBDGM-Text"/>
        <w:spacing w:line="276" w:lineRule="auto"/>
        <w:rPr>
          <w:sz w:val="22"/>
          <w:szCs w:val="22"/>
        </w:rPr>
      </w:pPr>
      <w:r w:rsidRPr="002E7349">
        <w:rPr>
          <w:sz w:val="22"/>
          <w:szCs w:val="22"/>
          <w:highlight w:val="yellow"/>
        </w:rPr>
        <w:t xml:space="preserve">(Quelle: Föderation deutscher Psychologenvereinigungen. (2022). Berufsethische Richtlinien [Guidelines </w:t>
      </w:r>
      <w:proofErr w:type="spellStart"/>
      <w:r w:rsidRPr="002E7349">
        <w:rPr>
          <w:sz w:val="22"/>
          <w:szCs w:val="22"/>
          <w:highlight w:val="yellow"/>
        </w:rPr>
        <w:t>for</w:t>
      </w:r>
      <w:proofErr w:type="spellEnd"/>
      <w:r w:rsidRPr="002E7349">
        <w:rPr>
          <w:sz w:val="22"/>
          <w:szCs w:val="22"/>
          <w:highlight w:val="yellow"/>
        </w:rPr>
        <w:t xml:space="preserve"> professional </w:t>
      </w:r>
      <w:proofErr w:type="spellStart"/>
      <w:r w:rsidRPr="002E7349">
        <w:rPr>
          <w:sz w:val="22"/>
          <w:szCs w:val="22"/>
          <w:highlight w:val="yellow"/>
        </w:rPr>
        <w:t>ethics</w:t>
      </w:r>
      <w:proofErr w:type="spellEnd"/>
      <w:r w:rsidRPr="002E7349">
        <w:rPr>
          <w:sz w:val="22"/>
          <w:szCs w:val="22"/>
          <w:highlight w:val="yellow"/>
        </w:rPr>
        <w:t xml:space="preserve">]. </w:t>
      </w:r>
      <w:hyperlink r:id="rId10" w:history="1">
        <w:r w:rsidRPr="002E7349">
          <w:rPr>
            <w:rStyle w:val="Hyperlink"/>
            <w:sz w:val="22"/>
            <w:szCs w:val="22"/>
            <w:highlight w:val="yellow"/>
          </w:rPr>
          <w:t>https://www.dgps.de/fileadmin/user_upload/PDF/Berufsethische_Richtlinien/BER-Foederation-20230426-Web-1.pdf</w:t>
        </w:r>
      </w:hyperlink>
      <w:r w:rsidRPr="002E7349">
        <w:rPr>
          <w:sz w:val="22"/>
          <w:szCs w:val="22"/>
          <w:highlight w:val="yellow"/>
        </w:rPr>
        <w:t>)</w:t>
      </w:r>
    </w:p>
    <w:p w14:paraId="2269F835" w14:textId="62364D3B" w:rsidR="00CE470D" w:rsidRPr="004233C9" w:rsidRDefault="00CE470D" w:rsidP="00CE470D">
      <w:pPr>
        <w:pStyle w:val="JBDGM-Text"/>
        <w:spacing w:line="360" w:lineRule="auto"/>
      </w:pPr>
    </w:p>
    <w:p w14:paraId="5663C618" w14:textId="77777777" w:rsidR="00CE470D" w:rsidRPr="006822FC" w:rsidRDefault="00CE470D" w:rsidP="00CE470D">
      <w:pPr>
        <w:pStyle w:val="berschrift2"/>
      </w:pPr>
      <w:r w:rsidRPr="006822FC">
        <w:t>Originalitätserklärung</w:t>
      </w:r>
    </w:p>
    <w:p w14:paraId="4CB37370" w14:textId="77777777" w:rsidR="00CE470D" w:rsidRDefault="00CE470D" w:rsidP="00CE470D">
      <w:pPr>
        <w:pStyle w:val="JBDGM-GelberHinweis"/>
      </w:pPr>
      <w:r w:rsidRPr="005E22AD">
        <w:rPr>
          <w:highlight w:val="yellow"/>
        </w:rPr>
        <w:t>Bestätigen Sie, dass die eingereichte Arbeit noch nicht veröffentlicht wurde</w:t>
      </w:r>
      <w:r>
        <w:rPr>
          <w:highlight w:val="yellow"/>
        </w:rPr>
        <w:t xml:space="preserve"> (auch nicht in einer anderen Sprache)</w:t>
      </w:r>
      <w:r w:rsidRPr="005E22AD">
        <w:rPr>
          <w:highlight w:val="yellow"/>
        </w:rPr>
        <w:t xml:space="preserve"> und dass sie nicht gleichzeitig von einer anderen Zeitschrift begutachtet wird</w:t>
      </w:r>
      <w:r>
        <w:rPr>
          <w:highlight w:val="yellow"/>
        </w:rPr>
        <w:t xml:space="preserve"> bzw. wurde</w:t>
      </w:r>
      <w:r w:rsidRPr="005E22AD">
        <w:rPr>
          <w:highlight w:val="yellow"/>
        </w:rPr>
        <w:t>.</w:t>
      </w:r>
      <w:r>
        <w:t xml:space="preserve"> </w:t>
      </w:r>
      <w:r>
        <w:rPr>
          <w:highlight w:val="yellow"/>
        </w:rPr>
        <w:t>Formulierung z.B.:</w:t>
      </w:r>
    </w:p>
    <w:p w14:paraId="1B607F09" w14:textId="77777777" w:rsidR="00CE470D" w:rsidRPr="00A01C07" w:rsidRDefault="00CE470D" w:rsidP="00CE470D">
      <w:pPr>
        <w:pStyle w:val="JBDGM-Text"/>
        <w:spacing w:line="360" w:lineRule="auto"/>
      </w:pPr>
      <w:r w:rsidRPr="00A01C07">
        <w:t xml:space="preserve">Die </w:t>
      </w:r>
      <w:r>
        <w:t>vorliegende Arbeit wurde noch nicht veröffentlicht oder von einer anderen Zeitschrift begutachtet.</w:t>
      </w:r>
    </w:p>
    <w:p w14:paraId="5FF62C99" w14:textId="77777777" w:rsidR="00CE470D" w:rsidRPr="006822FC" w:rsidRDefault="00CE470D" w:rsidP="00CE470D">
      <w:pPr>
        <w:pStyle w:val="berschrift2"/>
      </w:pPr>
      <w:r w:rsidRPr="006822FC">
        <w:t>Finanzierung / finanzielle Unterstützung</w:t>
      </w:r>
    </w:p>
    <w:p w14:paraId="0219C97F" w14:textId="77777777" w:rsidR="00CE470D" w:rsidRPr="00A01C07" w:rsidRDefault="00CE470D" w:rsidP="00CE470D">
      <w:pPr>
        <w:pStyle w:val="JBDGM-GelberHinweis"/>
      </w:pPr>
      <w:r w:rsidRPr="00A01C07">
        <w:rPr>
          <w:highlight w:val="yellow"/>
        </w:rPr>
        <w:t xml:space="preserve">Alle Quellen der Forschungsfinanzierung, einschließlich finanzieller Unterstützung, Bereitstellung von Ausrüstung oder Materialien, sollten offengelegt werden. Autoren sollten </w:t>
      </w:r>
      <w:r w:rsidRPr="00A01C07">
        <w:rPr>
          <w:highlight w:val="yellow"/>
        </w:rPr>
        <w:lastRenderedPageBreak/>
        <w:t>die Rolle von Forschungsförderern oder Sponsoren in der Forschungsplanung, -durchführung, -analyse, -interpretation und -berichterstattung offenlegen.</w:t>
      </w:r>
      <w:r w:rsidRPr="00A01C07">
        <w:t xml:space="preserve"> </w:t>
      </w:r>
    </w:p>
    <w:p w14:paraId="3253AD6F"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F3139D1" w14:textId="5BD53583" w:rsidR="00CE470D" w:rsidRPr="00A01C07" w:rsidRDefault="00CE470D" w:rsidP="00CE470D">
      <w:pPr>
        <w:pStyle w:val="JBDGM-Text"/>
      </w:pPr>
      <w:proofErr w:type="gramStart"/>
      <w:r w:rsidRPr="00A01C07">
        <w:t>Die Autor</w:t>
      </w:r>
      <w:proofErr w:type="gramEnd"/>
      <w:r w:rsidR="00B23C8D">
        <w:t>*inn</w:t>
      </w:r>
      <w:r w:rsidRPr="00A01C07">
        <w:t>en haben keine Finanzierung zu berichten.</w:t>
      </w:r>
    </w:p>
    <w:p w14:paraId="2E83E423" w14:textId="77777777" w:rsidR="00CE470D" w:rsidRPr="006822FC" w:rsidRDefault="00CE470D" w:rsidP="00CE470D">
      <w:pPr>
        <w:pStyle w:val="berschrift2"/>
      </w:pPr>
      <w:r w:rsidRPr="006822FC">
        <w:t>Andere Unterstützung/Danksagung</w:t>
      </w:r>
    </w:p>
    <w:p w14:paraId="14D3EB0F" w14:textId="77777777" w:rsidR="00CE470D" w:rsidRDefault="00CE470D" w:rsidP="00CE470D">
      <w:pPr>
        <w:pStyle w:val="JBDGM-GelberHinweis"/>
      </w:pPr>
      <w:r w:rsidRPr="005E22AD">
        <w:rPr>
          <w:highlight w:val="yellow"/>
        </w:rPr>
        <w:t xml:space="preserve">Jegliche </w:t>
      </w:r>
      <w:r w:rsidRPr="00A01C07">
        <w:rPr>
          <w:highlight w:val="yellow"/>
        </w:rPr>
        <w:t>nichtfinanzielle Unterstützung (wie z.B. statistische oder schriftliche Fachunterstützung) von anderen Personen oder Organisationen sollte offengelegt und den Beteiligten gedankt werden.</w:t>
      </w:r>
      <w:r w:rsidRPr="00A01C07">
        <w:t xml:space="preserve"> </w:t>
      </w:r>
    </w:p>
    <w:p w14:paraId="20ED57D9"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C4FD88D" w14:textId="123189A0" w:rsidR="00CE470D" w:rsidRPr="00A01C07" w:rsidRDefault="00CE470D" w:rsidP="00CE470D">
      <w:pPr>
        <w:pStyle w:val="JBDGM-Text"/>
      </w:pPr>
      <w:proofErr w:type="gramStart"/>
      <w:r w:rsidRPr="00A01C07">
        <w:t>Die Autor</w:t>
      </w:r>
      <w:proofErr w:type="gramEnd"/>
      <w:r w:rsidR="00B23C8D">
        <w:t>*inn</w:t>
      </w:r>
      <w:r w:rsidRPr="00A01C07">
        <w:t>en haben keine Unterstützung zu berichten.</w:t>
      </w:r>
    </w:p>
    <w:p w14:paraId="2E338652" w14:textId="77777777" w:rsidR="00CE470D" w:rsidRPr="006822FC" w:rsidRDefault="00CE470D" w:rsidP="00CE470D">
      <w:pPr>
        <w:pStyle w:val="berschrift2"/>
      </w:pPr>
      <w:r w:rsidRPr="006822FC">
        <w:t>Konkurrierende Interessen</w:t>
      </w:r>
    </w:p>
    <w:p w14:paraId="09B4BD40" w14:textId="3AA12D64" w:rsidR="00CE470D" w:rsidRDefault="00CE470D" w:rsidP="00CE470D">
      <w:pPr>
        <w:pStyle w:val="JBDGM-GelberHinweis"/>
      </w:pPr>
      <w:r w:rsidRPr="005E22AD">
        <w:rPr>
          <w:highlight w:val="yellow"/>
        </w:rPr>
        <w:t>Die Autor</w:t>
      </w:r>
      <w:r w:rsidR="00B23C8D">
        <w:rPr>
          <w:highlight w:val="yellow"/>
        </w:rPr>
        <w:t>*inn</w:t>
      </w:r>
      <w:r w:rsidRPr="005E22AD">
        <w:rPr>
          <w:highlight w:val="yellow"/>
        </w:rPr>
        <w:t>en sollten relevante finanzielle und nicht-finanzielle Interessen und Beziehungen offenlegen, von denen angenommen werden könnte, dass sie die Interpretation der Ergebnisse beeinflussen, oder dass Herausgeber, Redakt</w:t>
      </w:r>
      <w:r w:rsidR="000752E1">
        <w:rPr>
          <w:highlight w:val="yellow"/>
        </w:rPr>
        <w:t>io</w:t>
      </w:r>
      <w:r w:rsidR="00B23C8D">
        <w:rPr>
          <w:highlight w:val="yellow"/>
        </w:rPr>
        <w:t>n</w:t>
      </w:r>
      <w:r w:rsidRPr="005E22AD">
        <w:rPr>
          <w:highlight w:val="yellow"/>
        </w:rPr>
        <w:t>, Gutachter</w:t>
      </w:r>
      <w:r w:rsidR="00B23C8D">
        <w:rPr>
          <w:highlight w:val="yellow"/>
        </w:rPr>
        <w:t>*innen</w:t>
      </w:r>
      <w:r w:rsidRPr="005E22AD">
        <w:rPr>
          <w:highlight w:val="yellow"/>
        </w:rPr>
        <w:t xml:space="preserve"> oder Leser</w:t>
      </w:r>
      <w:r w:rsidR="00B23C8D">
        <w:rPr>
          <w:highlight w:val="yellow"/>
        </w:rPr>
        <w:t>*innen</w:t>
      </w:r>
      <w:r w:rsidRPr="005E22AD">
        <w:rPr>
          <w:highlight w:val="yellow"/>
        </w:rPr>
        <w:t xml:space="preserve"> davon Kenntnis haben möchten. Dies schließt jede Beziehung zum Jahrbuch Musikpsychologie ein, zum Beispiel, wenn </w:t>
      </w:r>
      <w:r w:rsidR="00B23C8D">
        <w:rPr>
          <w:highlight w:val="yellow"/>
        </w:rPr>
        <w:t xml:space="preserve">der </w:t>
      </w:r>
      <w:r w:rsidRPr="005E22AD">
        <w:rPr>
          <w:highlight w:val="yellow"/>
        </w:rPr>
        <w:t xml:space="preserve">Herausgeber </w:t>
      </w:r>
      <w:r w:rsidR="00B23C8D">
        <w:rPr>
          <w:highlight w:val="yellow"/>
        </w:rPr>
        <w:t>seine</w:t>
      </w:r>
      <w:r w:rsidR="00B23C8D" w:rsidRPr="005E22AD">
        <w:rPr>
          <w:highlight w:val="yellow"/>
        </w:rPr>
        <w:t xml:space="preserve"> </w:t>
      </w:r>
      <w:r w:rsidRPr="005E22AD">
        <w:rPr>
          <w:highlight w:val="yellow"/>
        </w:rPr>
        <w:t>eigene Forschung veröffentlich</w:t>
      </w:r>
      <w:r w:rsidR="00B23C8D">
        <w:rPr>
          <w:highlight w:val="yellow"/>
        </w:rPr>
        <w:t>t</w:t>
      </w:r>
      <w:r w:rsidRPr="005E22AD">
        <w:rPr>
          <w:highlight w:val="yellow"/>
        </w:rPr>
        <w:t>.</w:t>
      </w:r>
      <w:r>
        <w:t xml:space="preserve"> </w:t>
      </w:r>
    </w:p>
    <w:p w14:paraId="75CD0255"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54DF7F06" w14:textId="6723E221" w:rsidR="00CE470D" w:rsidRDefault="00CE470D" w:rsidP="00CE470D">
      <w:pPr>
        <w:pStyle w:val="JBDGM-Text"/>
        <w:spacing w:line="360" w:lineRule="auto"/>
      </w:pPr>
      <w:proofErr w:type="gramStart"/>
      <w:r w:rsidRPr="00695DE0">
        <w:t>Die Autor</w:t>
      </w:r>
      <w:proofErr w:type="gramEnd"/>
      <w:r w:rsidR="00B23C8D">
        <w:t>*inn</w:t>
      </w:r>
      <w:r w:rsidRPr="00695DE0">
        <w:t xml:space="preserve">en </w:t>
      </w:r>
      <w:r>
        <w:t>erklären</w:t>
      </w:r>
      <w:r w:rsidRPr="00695DE0">
        <w:t>, dass keine konkurrierenden Interessen bestehen.</w:t>
      </w:r>
    </w:p>
    <w:p w14:paraId="27AA5B9D" w14:textId="77777777" w:rsidR="001C0864" w:rsidRPr="006822FC" w:rsidRDefault="001C0864" w:rsidP="001C0864">
      <w:pPr>
        <w:pStyle w:val="berschrift2"/>
      </w:pPr>
      <w:r>
        <w:t>Autor*</w:t>
      </w:r>
      <w:proofErr w:type="spellStart"/>
      <w:r>
        <w:t>innenbeiträge</w:t>
      </w:r>
      <w:proofErr w:type="spellEnd"/>
    </w:p>
    <w:p w14:paraId="4D894DDB" w14:textId="7ED113C6" w:rsidR="001C0864" w:rsidRPr="002E7349" w:rsidRDefault="001C0864" w:rsidP="002E7349">
      <w:pPr>
        <w:pStyle w:val="JBDGM-Text"/>
        <w:spacing w:line="276" w:lineRule="auto"/>
        <w:rPr>
          <w:sz w:val="22"/>
          <w:szCs w:val="22"/>
        </w:rPr>
      </w:pPr>
      <w:r w:rsidRPr="002E7349">
        <w:rPr>
          <w:sz w:val="22"/>
          <w:szCs w:val="22"/>
          <w:highlight w:val="yellow"/>
        </w:rPr>
        <w:t xml:space="preserve">Gemäß der </w:t>
      </w:r>
      <w:proofErr w:type="spellStart"/>
      <w:r w:rsidRPr="002E7349">
        <w:rPr>
          <w:sz w:val="22"/>
          <w:szCs w:val="22"/>
          <w:highlight w:val="yellow"/>
        </w:rPr>
        <w:t>Contributor</w:t>
      </w:r>
      <w:proofErr w:type="spellEnd"/>
      <w:r w:rsidRPr="002E7349">
        <w:rPr>
          <w:sz w:val="22"/>
          <w:szCs w:val="22"/>
          <w:highlight w:val="yellow"/>
        </w:rPr>
        <w:t xml:space="preserve"> </w:t>
      </w:r>
      <w:proofErr w:type="spellStart"/>
      <w:r w:rsidRPr="002E7349">
        <w:rPr>
          <w:sz w:val="22"/>
          <w:szCs w:val="22"/>
          <w:highlight w:val="yellow"/>
        </w:rPr>
        <w:t>Role</w:t>
      </w:r>
      <w:proofErr w:type="spellEnd"/>
      <w:r w:rsidRPr="002E7349">
        <w:rPr>
          <w:sz w:val="22"/>
          <w:szCs w:val="22"/>
          <w:highlight w:val="yellow"/>
        </w:rPr>
        <w:t xml:space="preserve"> </w:t>
      </w:r>
      <w:proofErr w:type="spellStart"/>
      <w:r w:rsidRPr="002E7349">
        <w:rPr>
          <w:sz w:val="22"/>
          <w:szCs w:val="22"/>
          <w:highlight w:val="yellow"/>
        </w:rPr>
        <w:t>Taxonomy</w:t>
      </w:r>
      <w:proofErr w:type="spellEnd"/>
      <w:r w:rsidRPr="002E7349">
        <w:rPr>
          <w:sz w:val="22"/>
          <w:szCs w:val="22"/>
          <w:highlight w:val="yellow"/>
        </w:rPr>
        <w:t xml:space="preserve"> (</w:t>
      </w:r>
      <w:proofErr w:type="spellStart"/>
      <w:r w:rsidRPr="002E7349">
        <w:rPr>
          <w:sz w:val="22"/>
          <w:szCs w:val="22"/>
          <w:highlight w:val="yellow"/>
        </w:rPr>
        <w:t>CRediT</w:t>
      </w:r>
      <w:proofErr w:type="spellEnd"/>
      <w:r w:rsidRPr="002E7349">
        <w:rPr>
          <w:sz w:val="22"/>
          <w:szCs w:val="22"/>
          <w:highlight w:val="yellow"/>
        </w:rPr>
        <w:t xml:space="preserve">; </w:t>
      </w:r>
      <w:hyperlink r:id="rId11" w:history="1">
        <w:r w:rsidRPr="002E7349">
          <w:rPr>
            <w:rStyle w:val="Hyperlink"/>
            <w:sz w:val="22"/>
            <w:szCs w:val="22"/>
            <w:highlight w:val="yellow"/>
          </w:rPr>
          <w:t>https://credit.niso.org/contributor-roles-defined</w:t>
        </w:r>
      </w:hyperlink>
      <w:r w:rsidRPr="002E7349">
        <w:rPr>
          <w:sz w:val="22"/>
          <w:szCs w:val="22"/>
          <w:highlight w:val="yellow"/>
        </w:rPr>
        <w:t xml:space="preserve">) sollen </w:t>
      </w:r>
      <w:proofErr w:type="gramStart"/>
      <w:r w:rsidRPr="002E7349">
        <w:rPr>
          <w:sz w:val="22"/>
          <w:szCs w:val="22"/>
          <w:highlight w:val="yellow"/>
        </w:rPr>
        <w:t>die Autor</w:t>
      </w:r>
      <w:proofErr w:type="gramEnd"/>
      <w:r w:rsidRPr="002E7349">
        <w:rPr>
          <w:sz w:val="22"/>
          <w:szCs w:val="22"/>
          <w:highlight w:val="yellow"/>
        </w:rPr>
        <w:t>*innen ihre individuellen Beiträge zum Manuskript angeben, indem sie die entsprechenden Rollen überprüfen und bei Bedarf anpassen.</w:t>
      </w:r>
    </w:p>
    <w:p w14:paraId="277CB0C3" w14:textId="77777777" w:rsidR="001C0864" w:rsidRPr="002E7349" w:rsidRDefault="001C0864" w:rsidP="002E7349">
      <w:pPr>
        <w:pStyle w:val="JBDGM-Text"/>
        <w:spacing w:line="276" w:lineRule="auto"/>
        <w:rPr>
          <w:sz w:val="22"/>
          <w:szCs w:val="22"/>
        </w:rPr>
      </w:pPr>
    </w:p>
    <w:p w14:paraId="7595F963" w14:textId="77777777" w:rsidR="001C0864" w:rsidRPr="002E7349" w:rsidRDefault="001C0864" w:rsidP="002E7349">
      <w:pPr>
        <w:pStyle w:val="JBDGM-Text"/>
        <w:spacing w:line="276" w:lineRule="auto"/>
        <w:rPr>
          <w:sz w:val="22"/>
          <w:szCs w:val="22"/>
        </w:rPr>
      </w:pPr>
      <w:r w:rsidRPr="002E7349">
        <w:rPr>
          <w:sz w:val="22"/>
          <w:szCs w:val="22"/>
          <w:highlight w:val="yellow"/>
        </w:rPr>
        <w:t>Autor*in A</w:t>
      </w:r>
      <w:r w:rsidRPr="002E7349">
        <w:rPr>
          <w:sz w:val="22"/>
          <w:szCs w:val="22"/>
        </w:rPr>
        <w:t xml:space="preserve"> – Konzeption | Methodik | Untersuchung | </w:t>
      </w:r>
      <w:proofErr w:type="spellStart"/>
      <w:r w:rsidRPr="002E7349">
        <w:rPr>
          <w:sz w:val="22"/>
          <w:szCs w:val="22"/>
        </w:rPr>
        <w:t>Datenkuratierung</w:t>
      </w:r>
      <w:proofErr w:type="spellEnd"/>
      <w:r w:rsidRPr="002E7349">
        <w:rPr>
          <w:sz w:val="22"/>
          <w:szCs w:val="22"/>
        </w:rPr>
        <w:t xml:space="preserve"> | Formale Analyse | Visualisierung | Verfassen – Originalentwurf | Einwerbung von Fördermitteln | Projektadministration.</w:t>
      </w:r>
    </w:p>
    <w:p w14:paraId="158D2EEC" w14:textId="77777777" w:rsidR="001C0864" w:rsidRPr="002E7349" w:rsidRDefault="001C0864" w:rsidP="002E7349">
      <w:pPr>
        <w:pStyle w:val="JBDGM-Text"/>
        <w:spacing w:line="276" w:lineRule="auto"/>
        <w:rPr>
          <w:sz w:val="22"/>
          <w:szCs w:val="22"/>
        </w:rPr>
      </w:pPr>
      <w:r w:rsidRPr="002E7349">
        <w:rPr>
          <w:sz w:val="22"/>
          <w:szCs w:val="22"/>
        </w:rPr>
        <w:t xml:space="preserve">Autor*in B – Konzeption | Methodik | Untersuchung | </w:t>
      </w:r>
      <w:proofErr w:type="spellStart"/>
      <w:r w:rsidRPr="002E7349">
        <w:rPr>
          <w:sz w:val="22"/>
          <w:szCs w:val="22"/>
        </w:rPr>
        <w:t>Datenkuratierung</w:t>
      </w:r>
      <w:proofErr w:type="spellEnd"/>
      <w:r w:rsidRPr="002E7349">
        <w:rPr>
          <w:sz w:val="22"/>
          <w:szCs w:val="22"/>
        </w:rPr>
        <w:t xml:space="preserve"> | Formale Analyse | Visualisierung | Supervision | Validierung | Schreiben – Überarbeitung &amp; Redaktion | Einwerbung von Fördermitteln | Projektadministration.</w:t>
      </w:r>
    </w:p>
    <w:p w14:paraId="644DD332" w14:textId="77777777" w:rsidR="001C0864" w:rsidRPr="002E7349" w:rsidRDefault="001C0864" w:rsidP="002E7349">
      <w:pPr>
        <w:pStyle w:val="JBDGM-Text"/>
        <w:spacing w:line="276" w:lineRule="auto"/>
        <w:rPr>
          <w:sz w:val="22"/>
          <w:szCs w:val="22"/>
        </w:rPr>
      </w:pPr>
      <w:r w:rsidRPr="002E7349">
        <w:rPr>
          <w:sz w:val="22"/>
          <w:szCs w:val="22"/>
        </w:rPr>
        <w:t>Autor*in C – Konzeption | Methodik.</w:t>
      </w:r>
    </w:p>
    <w:p w14:paraId="54F2E079" w14:textId="18AC1F9A" w:rsidR="001C0864" w:rsidRPr="002E7349" w:rsidRDefault="001C0864" w:rsidP="002E7349">
      <w:pPr>
        <w:pStyle w:val="JBDGM-Text"/>
        <w:spacing w:line="276" w:lineRule="auto"/>
        <w:rPr>
          <w:sz w:val="22"/>
          <w:szCs w:val="22"/>
        </w:rPr>
      </w:pPr>
      <w:r w:rsidRPr="002E7349">
        <w:rPr>
          <w:sz w:val="22"/>
          <w:szCs w:val="22"/>
        </w:rPr>
        <w:t>Autor*in D – Konzeption | Methodik | Supervision | Validierung | Schreiben – Überarbeitung &amp; Redaktion | Einwerbung von Fördermitteln | Projektadministration.</w:t>
      </w:r>
    </w:p>
    <w:p w14:paraId="1D18E4AB" w14:textId="77777777" w:rsidR="00CE470D" w:rsidRPr="006822FC" w:rsidRDefault="00CE470D" w:rsidP="00CE470D">
      <w:pPr>
        <w:pStyle w:val="berschrift2"/>
      </w:pPr>
      <w:r w:rsidRPr="006822FC">
        <w:lastRenderedPageBreak/>
        <w:t xml:space="preserve">Erklärung zur Datenverfügbarkeit </w:t>
      </w:r>
    </w:p>
    <w:p w14:paraId="5F0945A4" w14:textId="52A1BEF2" w:rsidR="00CE470D" w:rsidRPr="007236B4" w:rsidRDefault="00CE470D" w:rsidP="00CE470D">
      <w:pPr>
        <w:pStyle w:val="JBDGM-GelberHinweis"/>
        <w:rPr>
          <w:highlight w:val="yellow"/>
        </w:rPr>
      </w:pPr>
      <w:r w:rsidRPr="007236B4">
        <w:rPr>
          <w:highlight w:val="yellow"/>
        </w:rPr>
        <w:t xml:space="preserve">JBDGM und die Deutsche Gesellschaft für Musikpsychologie (DGM) empfehlen nachdrücklich die Veröffentlichung der zu einem Beitrag gehörenden Forschungsdaten sowie ggf. weiterer Materialien (z. B. Analysesyntax, Fragebögen etc.), die für die Nachvollziehbarkeit der Datenerhebung und -analyse erforderlich sind. </w:t>
      </w:r>
      <w:r w:rsidR="000020FE" w:rsidRPr="007236B4">
        <w:rPr>
          <w:highlight w:val="yellow"/>
        </w:rPr>
        <w:t>Die</w:t>
      </w:r>
      <w:r w:rsidR="000020FE">
        <w:rPr>
          <w:highlight w:val="yellow"/>
        </w:rPr>
        <w:t xml:space="preserve"> </w:t>
      </w:r>
      <w:r w:rsidR="000020FE" w:rsidRPr="007236B4">
        <w:rPr>
          <w:highlight w:val="yellow"/>
        </w:rPr>
        <w:t>entsprechende</w:t>
      </w:r>
      <w:r w:rsidR="000020FE">
        <w:rPr>
          <w:highlight w:val="yellow"/>
        </w:rPr>
        <w:t xml:space="preserve"> </w:t>
      </w:r>
      <w:hyperlink r:id="rId12" w:tgtFrame="_blank" w:history="1">
        <w:r w:rsidR="000020FE" w:rsidRPr="007236B4">
          <w:rPr>
            <w:rStyle w:val="Hyperlink"/>
            <w:highlight w:val="yellow"/>
          </w:rPr>
          <w:t>Empfehlung der DGM</w:t>
        </w:r>
      </w:hyperlink>
      <w:r w:rsidR="000020FE" w:rsidRPr="007236B4">
        <w:rPr>
          <w:highlight w:val="yellow"/>
        </w:rPr>
        <w:t> folgt den Leitlinien u.a. der der</w:t>
      </w:r>
      <w:hyperlink r:id="rId13" w:tgtFrame="_blank" w:history="1">
        <w:r w:rsidR="000020FE" w:rsidRPr="00E92E36">
          <w:rPr>
            <w:rStyle w:val="Hyperlink"/>
            <w:highlight w:val="yellow"/>
          </w:rPr>
          <w:t> Deutschen Gesellschaft für Psychologie (DGPs)</w:t>
        </w:r>
      </w:hyperlink>
      <w:r w:rsidR="000020FE" w:rsidRPr="007236B4">
        <w:rPr>
          <w:highlight w:val="yellow"/>
        </w:rPr>
        <w:t> und der </w:t>
      </w:r>
      <w:hyperlink r:id="rId14" w:tgtFrame="_blank" w:history="1">
        <w:r w:rsidR="000020FE" w:rsidRPr="007236B4">
          <w:rPr>
            <w:rStyle w:val="Hyperlink"/>
            <w:highlight w:val="yellow"/>
          </w:rPr>
          <w:t>Deutschen Forschungsgemeinschaft (DFG).</w:t>
        </w:r>
      </w:hyperlink>
      <w:r w:rsidR="000020FE" w:rsidRPr="007236B4">
        <w:rPr>
          <w:highlight w:val="yellow"/>
        </w:rPr>
        <w:t> </w:t>
      </w:r>
      <w:r w:rsidRPr="007236B4">
        <w:rPr>
          <w:highlight w:val="yellow"/>
        </w:rPr>
        <w:t>Für die Veröffentlichung der Forschungsdaten und -materialien steht</w:t>
      </w:r>
      <w:r>
        <w:rPr>
          <w:highlight w:val="yellow"/>
        </w:rPr>
        <w:t xml:space="preserve"> </w:t>
      </w:r>
      <w:r w:rsidRPr="007236B4">
        <w:rPr>
          <w:highlight w:val="yellow"/>
        </w:rPr>
        <w:t>das</w:t>
      </w:r>
      <w:r>
        <w:rPr>
          <w:highlight w:val="yellow"/>
        </w:rPr>
        <w:t xml:space="preserve"> </w:t>
      </w:r>
      <w:hyperlink r:id="rId15" w:history="1">
        <w:r w:rsidRPr="007236B4">
          <w:rPr>
            <w:rStyle w:val="Hyperlink"/>
            <w:highlight w:val="yellow"/>
          </w:rPr>
          <w:t>PsychArchives</w:t>
        </w:r>
      </w:hyperlink>
      <w:r>
        <w:rPr>
          <w:highlight w:val="yellow"/>
        </w:rPr>
        <w:t xml:space="preserve"> </w:t>
      </w:r>
      <w:r w:rsidRPr="007236B4">
        <w:rPr>
          <w:highlight w:val="yellow"/>
        </w:rPr>
        <w:t>Repositorium</w:t>
      </w:r>
      <w:r>
        <w:rPr>
          <w:highlight w:val="yellow"/>
        </w:rPr>
        <w:t xml:space="preserve"> </w:t>
      </w:r>
      <w:r w:rsidRPr="007236B4">
        <w:rPr>
          <w:highlight w:val="yellow"/>
        </w:rPr>
        <w:t>des ZPID zur Verfügung. Die Forschungsdaten sind mit dem Beitrag verknüpft, erhalten aber auch eine eigene DOI und können somit weltweit für den Nachvollzug von Ergebnissen und weiterführende Datenanalysen genutzt werden</w:t>
      </w:r>
      <w:r w:rsidR="00C90EDB">
        <w:rPr>
          <w:highlight w:val="yellow"/>
        </w:rPr>
        <w:t xml:space="preserve">. Alternativ können auch Repositorien wie </w:t>
      </w:r>
      <w:r w:rsidR="00C90EDB" w:rsidRPr="000F6E30">
        <w:rPr>
          <w:highlight w:val="yellow"/>
        </w:rPr>
        <w:t>OSF (</w:t>
      </w:r>
      <w:r w:rsidR="00C90EDB" w:rsidRPr="001D744C">
        <w:rPr>
          <w:highlight w:val="yellow"/>
        </w:rPr>
        <w:t>https://osf.io</w:t>
      </w:r>
      <w:r w:rsidR="00C90EDB" w:rsidRPr="000F6E30">
        <w:rPr>
          <w:highlight w:val="yellow"/>
        </w:rPr>
        <w:t xml:space="preserve">) oder </w:t>
      </w:r>
      <w:r w:rsidR="001D744C" w:rsidRPr="000F6E30">
        <w:rPr>
          <w:highlight w:val="yellow"/>
        </w:rPr>
        <w:t>Git</w:t>
      </w:r>
      <w:r w:rsidR="001D744C">
        <w:rPr>
          <w:highlight w:val="yellow"/>
        </w:rPr>
        <w:t>H</w:t>
      </w:r>
      <w:r w:rsidR="001D744C" w:rsidRPr="000F6E30">
        <w:rPr>
          <w:highlight w:val="yellow"/>
        </w:rPr>
        <w:t xml:space="preserve">ub </w:t>
      </w:r>
      <w:r w:rsidR="00C90EDB" w:rsidRPr="000F6E30">
        <w:rPr>
          <w:highlight w:val="yellow"/>
        </w:rPr>
        <w:t>(</w:t>
      </w:r>
      <w:r w:rsidR="00C90EDB" w:rsidRPr="001D744C">
        <w:rPr>
          <w:highlight w:val="yellow"/>
        </w:rPr>
        <w:t>https://github.com</w:t>
      </w:r>
      <w:r w:rsidR="00C90EDB" w:rsidRPr="000F6E30">
        <w:rPr>
          <w:highlight w:val="yellow"/>
        </w:rPr>
        <w:t xml:space="preserve">) verwendet </w:t>
      </w:r>
      <w:r w:rsidR="00C90EDB">
        <w:rPr>
          <w:highlight w:val="yellow"/>
        </w:rPr>
        <w:t>werden.</w:t>
      </w:r>
    </w:p>
    <w:p w14:paraId="01C19666" w14:textId="77777777" w:rsidR="00CE470D" w:rsidRDefault="00CE470D" w:rsidP="00CE470D">
      <w:pPr>
        <w:pStyle w:val="JBDGM-GelberHinweis"/>
      </w:pPr>
      <w:r w:rsidRPr="00BF7FAA">
        <w:rPr>
          <w:highlight w:val="yellow"/>
        </w:rPr>
        <w:t xml:space="preserve">Führen Sie hier bitte die ggf. bereitgestellten Daten und Materialien sowie den Ort ihrer Veröffentlichung auf. </w:t>
      </w:r>
      <w:r w:rsidRPr="00D63EEA">
        <w:rPr>
          <w:b/>
          <w:bCs/>
          <w:highlight w:val="yellow"/>
        </w:rPr>
        <w:t>Falls Daten oder Materialien nicht zugänglich gemacht werden, ist hierfür eine Begründung erforderlich (z.B. aus Gründen des Persönlichkeitsschutzes, wegen unvertretbar hohen Aufwands, o.ä.), die ebenfalls mit dem Beitrag veröffentlicht wird.</w:t>
      </w:r>
    </w:p>
    <w:p w14:paraId="7AB37728" w14:textId="77777777" w:rsidR="00CE470D" w:rsidRPr="007D76E3" w:rsidRDefault="00CE470D" w:rsidP="00CE470D">
      <w:pPr>
        <w:pStyle w:val="JBDGM-Text"/>
        <w:spacing w:line="360" w:lineRule="auto"/>
      </w:pPr>
      <w:r w:rsidRPr="00695DE0">
        <w:t xml:space="preserve">Die </w:t>
      </w:r>
      <w:r>
        <w:t xml:space="preserve">Forschungsdaten [näher spezifizieren] zu diesem Beitrag werden auf dem </w:t>
      </w:r>
      <w:proofErr w:type="spellStart"/>
      <w:r>
        <w:t>PsychArchives</w:t>
      </w:r>
      <w:proofErr w:type="spellEnd"/>
      <w:r>
        <w:t xml:space="preserve"> Repositorium unter DOI XXX zur Verfügung gestellt. </w:t>
      </w:r>
    </w:p>
    <w:p w14:paraId="168CD01E" w14:textId="4061D54F" w:rsidR="009C41C4" w:rsidRPr="0013342B" w:rsidRDefault="009A3ED4" w:rsidP="00795FF3">
      <w:pPr>
        <w:pStyle w:val="berschrift1"/>
      </w:pPr>
      <w:r w:rsidRPr="0013342B">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1B7AFCD4" w14:textId="0B618EB1" w:rsidR="009A3ED4" w:rsidRPr="0024416B" w:rsidRDefault="003D492A" w:rsidP="00F8621B">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584206AA" w14:textId="60D26610" w:rsidR="00A115D5" w:rsidRPr="009A3ED4" w:rsidRDefault="009A3ED4" w:rsidP="00795FF3">
      <w:pPr>
        <w:pStyle w:val="berschrift1"/>
      </w:pPr>
      <w:r w:rsidRPr="009A3ED4">
        <w:t>A</w:t>
      </w:r>
      <w:r>
        <w:t>nhan</w:t>
      </w:r>
      <w:r w:rsidRPr="009A3ED4">
        <w:t>g</w:t>
      </w:r>
      <w:r w:rsidR="005322BA">
        <w:t xml:space="preserve"> (optional)</w:t>
      </w:r>
    </w:p>
    <w:p w14:paraId="7BB444BE" w14:textId="5D79182B" w:rsidR="00F47A95" w:rsidRDefault="009A3ED4" w:rsidP="00F47A95">
      <w:pPr>
        <w:pStyle w:val="JBDGM-Text"/>
        <w:rPr>
          <w:rFonts w:eastAsia="Times New Roman"/>
          <w:b/>
          <w:bCs/>
          <w:sz w:val="32"/>
          <w:szCs w:val="28"/>
        </w:rPr>
      </w:pPr>
      <w:r w:rsidRPr="003D492A">
        <w:t>Fügen Sie hier einen Anhang ein (</w:t>
      </w:r>
      <w:r w:rsidR="00CC1B75" w:rsidRPr="003D492A">
        <w:t>optional).</w:t>
      </w:r>
      <w:r w:rsidR="00F47A95">
        <w:br w:type="page"/>
      </w:r>
    </w:p>
    <w:p w14:paraId="4E1FD1BF" w14:textId="0E30A846"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9922D95" w14:textId="77777777" w:rsidR="004D3316" w:rsidRDefault="004D3316" w:rsidP="004D3316">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6" w:history="1">
        <w:r w:rsidRPr="006454FD">
          <w:rPr>
            <w:rStyle w:val="Hyperlink"/>
          </w:rPr>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7" w:history="1">
        <w:r w:rsidRPr="006454FD">
          <w:rPr>
            <w:rStyle w:val="Hyperlink"/>
          </w:rPr>
          <w:t>http://www.psychopen.eu/author_guidelines/</w:t>
        </w:r>
      </w:hyperlink>
      <w:r>
        <w:t>) entnommen werden.</w:t>
      </w:r>
    </w:p>
    <w:p w14:paraId="7611FF73" w14:textId="77777777" w:rsidR="008D320D" w:rsidRDefault="008D320D" w:rsidP="008D320D">
      <w:pPr>
        <w:pStyle w:val="berschrift2"/>
        <w:spacing w:line="360" w:lineRule="auto"/>
      </w:pPr>
      <w:r>
        <w:t>Gendergerechte Sprache</w:t>
      </w:r>
    </w:p>
    <w:p w14:paraId="3633BF85" w14:textId="77777777" w:rsidR="000F6E30" w:rsidRDefault="000F6E30" w:rsidP="000F6E30">
      <w:pPr>
        <w:pStyle w:val="JBDGM-Hinweise"/>
      </w:pPr>
      <w:r>
        <w:t xml:space="preserve">JBDGM macht keine genauen Vorgaben, in welcher Form Sie geschlechtsneutrale Sprache in Ihrem Manuskript verwenden. So sind die verschiedenen Varianten geschlechtsneutraler Schreibweisen (z. B. die TeilnehmerInnen / Teilnehmer*innen / </w:t>
      </w:r>
      <w:proofErr w:type="spellStart"/>
      <w:r>
        <w:t>Teilnehmer_innen</w:t>
      </w:r>
      <w:proofErr w:type="spellEnd"/>
      <w:r>
        <w:t xml:space="preserve"> etc.) möglich. Wichtig ist allerdings, dass Sie </w:t>
      </w:r>
      <w:r w:rsidRPr="00ED32A7">
        <w:rPr>
          <w:b/>
          <w:bCs/>
        </w:rPr>
        <w:t>innerhalb Ihres Manuskripts die Schreibweise einheitlich</w:t>
      </w:r>
      <w:r>
        <w:t xml:space="preserve"> verwenden!</w:t>
      </w:r>
    </w:p>
    <w:p w14:paraId="2EFB2FFD" w14:textId="77777777"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52A27BF3"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3E79F357"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w:t>
      </w:r>
      <w:r w:rsidR="000F6E30">
        <w:t>„Gitternetzlinien anzeigen“</w:t>
      </w:r>
      <w:r>
        <w:t xml:space="preserve">, so dass Sie </w:t>
      </w:r>
      <w:r w:rsidRPr="00F0285B">
        <w:rPr>
          <w:b/>
          <w:bCs/>
        </w:rPr>
        <w:t>alle</w:t>
      </w:r>
      <w:r>
        <w:t xml:space="preserve"> Trennlinien der Tabellenzellen sehen können. So lässt sich die Struktur der Tabelle am besten überblicken. </w:t>
      </w:r>
    </w:p>
    <w:p w14:paraId="77B0F041" w14:textId="031866A5"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regulär (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w:t>
      </w:r>
      <w:r>
        <w:lastRenderedPageBreak/>
        <w:t xml:space="preserve">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 xml:space="preserve">in eine Tabellenzelle, sondern teilen Sie dies </w:t>
      </w:r>
      <w:proofErr w:type="gramStart"/>
      <w:r>
        <w:t>auf mehrere eindeutige Spalten</w:t>
      </w:r>
      <w:proofErr w:type="gramEnd"/>
      <w:r>
        <w:t xml:space="preserve">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1B4F6011" w:rsidR="008D320D" w:rsidRDefault="008D320D" w:rsidP="008D320D">
      <w:pPr>
        <w:pStyle w:val="JBDGM-Hinweis-Liste"/>
      </w:pPr>
      <w:r w:rsidRPr="00CB452C">
        <w:t xml:space="preserve">Die Schriftgröße innerhalb einer Tabelle </w:t>
      </w:r>
      <w:r>
        <w:t xml:space="preserve">sollte </w:t>
      </w:r>
      <w:r w:rsidRPr="00CB452C">
        <w:t xml:space="preserve">mindestens 8 </w:t>
      </w:r>
      <w:r w:rsidR="00530106">
        <w:t>pt</w:t>
      </w:r>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t>Abbildungen</w:t>
      </w:r>
    </w:p>
    <w:p w14:paraId="047B7E17" w14:textId="5A2667A3"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w:t>
      </w:r>
      <w:r w:rsidR="00841C2C">
        <w:t>d</w:t>
      </w:r>
      <w:r w:rsidRPr="00CB452C">
        <w:t xml:space="preserve">pi) Abbildungen </w:t>
      </w:r>
      <w:r>
        <w:t xml:space="preserve">an der gewünschten Stelle </w:t>
      </w:r>
      <w:r w:rsidRPr="00CB452C">
        <w:t xml:space="preserve">in den Fließtext Ihres </w:t>
      </w:r>
      <w:r w:rsidRPr="00CB452C">
        <w:lastRenderedPageBreak/>
        <w:t>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13592A54"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530106">
        <w:t>pt</w:t>
      </w:r>
      <w:proofErr w:type="spellEnd"/>
      <w:r>
        <w:t xml:space="preserve"> (z.B. „Abbildung</w:t>
      </w:r>
      <w:r w:rsidRPr="00782CF5">
        <w:t xml:space="preserve"> </w:t>
      </w:r>
      <w:r>
        <w:t>1“), fett gedruckt (Formatvorlage JBDGM T/A-Überschrift),</w:t>
      </w:r>
      <w:r w:rsidR="008F33C4">
        <w:t xml:space="preserve"> </w:t>
      </w:r>
      <w:r w:rsidRPr="00CA1D55">
        <w:t xml:space="preserve">darunter </w:t>
      </w:r>
      <w:r>
        <w:t xml:space="preserve">den </w:t>
      </w:r>
      <w:r w:rsidRPr="00F0285B">
        <w:rPr>
          <w:b/>
          <w:bCs/>
        </w:rPr>
        <w:t>Abbildungsnamen</w:t>
      </w:r>
      <w:r w:rsidRPr="00CA1D55">
        <w:t xml:space="preserve"> in Schriftgröße 10 </w:t>
      </w:r>
      <w:proofErr w:type="spellStart"/>
      <w:r w:rsidR="00530106">
        <w:t>pt</w:t>
      </w:r>
      <w:proofErr w:type="spellEnd"/>
      <w:r w:rsidRPr="00CA1D55">
        <w:t>, kursiv</w:t>
      </w:r>
      <w:r>
        <w:t xml:space="preserve"> (Formatvorlage JBDGM T/A-Name) sowie ggf. eine </w:t>
      </w:r>
      <w:r w:rsidRPr="00F0285B">
        <w:rPr>
          <w:b/>
          <w:bCs/>
        </w:rPr>
        <w:t>Abbildungsanmerkung</w:t>
      </w:r>
      <w:r>
        <w:t xml:space="preserve"> (</w:t>
      </w:r>
      <w:r w:rsidR="005E1890" w:rsidRPr="005E1890">
        <w:t xml:space="preserve">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081A9A2E"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 xml:space="preserve">an (keine </w:t>
      </w:r>
      <w:r w:rsidR="000F6E30">
        <w:t>„</w:t>
      </w:r>
      <w:r>
        <w:t>Sternchen-Signifikanzen</w:t>
      </w:r>
      <w:r w:rsidR="000F6E30">
        <w:t>“</w:t>
      </w:r>
      <w:r>
        <w:t>).</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71A4B663" w:rsidR="008D320D" w:rsidRPr="005D07E4" w:rsidRDefault="008D320D" w:rsidP="008D320D">
      <w:pPr>
        <w:pStyle w:val="JBDGM-Hinweis-Liste"/>
        <w:rPr>
          <w:i/>
          <w:iCs/>
        </w:rPr>
      </w:pPr>
      <w:r w:rsidRPr="005D07E4">
        <w:t xml:space="preserve">Bei mehreren Klammerebenen, bspw. der Form </w:t>
      </w:r>
      <w:r w:rsidR="00762497">
        <w:t>(</w:t>
      </w:r>
      <w:proofErr w:type="gramStart"/>
      <w:r w:rsidRPr="006557C9">
        <w:rPr>
          <w:i/>
          <w:iCs/>
        </w:rPr>
        <w:t>F</w:t>
      </w:r>
      <w:r w:rsidR="00762497">
        <w:t>[</w:t>
      </w:r>
      <w:proofErr w:type="gramEnd"/>
      <w:r w:rsidRPr="005D07E4">
        <w:t>1,</w:t>
      </w:r>
      <w:r>
        <w:t xml:space="preserve"> </w:t>
      </w:r>
      <w:r w:rsidRPr="005D07E4">
        <w:t>10</w:t>
      </w:r>
      <w:r w:rsidR="00762497">
        <w:t>]</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00762497">
        <w:t>)</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33251175"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w:t>
      </w:r>
      <w:r w:rsidR="000F6E30">
        <w:t>“</w:t>
      </w:r>
      <w:r w:rsidRPr="005D07E4">
        <w:t xml:space="preserve"> &gt; </w:t>
      </w:r>
      <w:r w:rsidR="000F6E30">
        <w:t>„</w:t>
      </w:r>
      <w:r w:rsidRPr="005D07E4">
        <w:t>Symbol“).</w:t>
      </w:r>
    </w:p>
    <w:p w14:paraId="5516EFBE" w14:textId="77777777" w:rsidR="008D320D" w:rsidRDefault="008D320D" w:rsidP="008D320D">
      <w:pPr>
        <w:pStyle w:val="berschrift2"/>
        <w:spacing w:line="360" w:lineRule="auto"/>
      </w:pPr>
      <w:r w:rsidRPr="00782CF5">
        <w:t>Referenzen</w:t>
      </w:r>
      <w:r>
        <w:t xml:space="preserve"> und Zitationen</w:t>
      </w:r>
    </w:p>
    <w:p w14:paraId="2B0AB2DD" w14:textId="419DC77E" w:rsidR="008D320D" w:rsidRDefault="000F6E30" w:rsidP="008D320D">
      <w:pPr>
        <w:pStyle w:val="JBDGM-Hinweise"/>
      </w:pPr>
      <w:bookmarkStart w:id="0" w:name="_Hlk119411135"/>
      <w:r>
        <w:t xml:space="preserve">Das JBDGM folgt leicht modifizierten APA-Richtlinien (7. Auflage) für deutschsprachige Publikationen. Bei Zitationen im Text wird gemäß APA 7 kein Komma vor dem „&amp;“ verwendet. </w:t>
      </w:r>
      <w:bookmarkEnd w:id="0"/>
      <w:r w:rsidR="008D320D">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8D320D" w14:paraId="3DF21B9C" w14:textId="77777777" w:rsidTr="00C52C09">
        <w:tc>
          <w:tcPr>
            <w:tcW w:w="3192" w:type="dxa"/>
            <w:tcBorders>
              <w:bottom w:val="single" w:sz="4" w:space="0" w:color="auto"/>
            </w:tcBorders>
          </w:tcPr>
          <w:p w14:paraId="547C868D" w14:textId="5CFB0291" w:rsidR="008D320D" w:rsidRPr="00437371" w:rsidRDefault="008D320D" w:rsidP="00C52C09">
            <w:pPr>
              <w:pStyle w:val="JBDGM-Hinweise"/>
              <w:rPr>
                <w:b/>
              </w:rPr>
            </w:pPr>
            <w:bookmarkStart w:id="1" w:name="_Hlk119411143"/>
            <w:r w:rsidRPr="00437371">
              <w:rPr>
                <w:b/>
              </w:rPr>
              <w:t>Anzahl der Autor</w:t>
            </w:r>
            <w:r w:rsidR="00D8072F">
              <w:rPr>
                <w:b/>
              </w:rPr>
              <w:t>*i</w:t>
            </w:r>
            <w:r w:rsidRPr="00437371">
              <w:rPr>
                <w:b/>
              </w:rPr>
              <w:t>nnen</w:t>
            </w:r>
          </w:p>
        </w:tc>
        <w:tc>
          <w:tcPr>
            <w:tcW w:w="2904" w:type="dxa"/>
            <w:tcBorders>
              <w:bottom w:val="single" w:sz="4" w:space="0" w:color="auto"/>
            </w:tcBorders>
          </w:tcPr>
          <w:p w14:paraId="4842A6E3" w14:textId="77777777" w:rsidR="008D320D" w:rsidRDefault="008D320D" w:rsidP="00C52C09">
            <w:pPr>
              <w:pStyle w:val="JBDGM-Hinweise"/>
            </w:pPr>
            <w:r>
              <w:t>Referenz in Klammern</w:t>
            </w:r>
          </w:p>
        </w:tc>
        <w:tc>
          <w:tcPr>
            <w:tcW w:w="2966" w:type="dxa"/>
            <w:tcBorders>
              <w:bottom w:val="single" w:sz="4" w:space="0" w:color="auto"/>
            </w:tcBorders>
          </w:tcPr>
          <w:p w14:paraId="4009403C" w14:textId="77777777" w:rsidR="008D320D" w:rsidRDefault="008D320D" w:rsidP="00C52C09">
            <w:pPr>
              <w:pStyle w:val="JBDGM-Hinweise"/>
            </w:pPr>
            <w:r>
              <w:t>Referenz im Fließtext</w:t>
            </w:r>
          </w:p>
        </w:tc>
      </w:tr>
      <w:tr w:rsidR="008D320D" w14:paraId="07A8C655" w14:textId="77777777" w:rsidTr="00C52C09">
        <w:tc>
          <w:tcPr>
            <w:tcW w:w="3192" w:type="dxa"/>
            <w:tcBorders>
              <w:top w:val="single" w:sz="4" w:space="0" w:color="auto"/>
              <w:bottom w:val="nil"/>
            </w:tcBorders>
          </w:tcPr>
          <w:p w14:paraId="0C19F309" w14:textId="6817510C" w:rsidR="008D320D" w:rsidRDefault="008D320D" w:rsidP="00C52C09">
            <w:pPr>
              <w:pStyle w:val="JBDGM-Hinweise"/>
            </w:pPr>
            <w:r w:rsidRPr="00437371">
              <w:rPr>
                <w:b/>
              </w:rPr>
              <w:t>ein</w:t>
            </w:r>
            <w:r w:rsidR="00D8072F">
              <w:rPr>
                <w:b/>
              </w:rPr>
              <w:t>*</w:t>
            </w:r>
            <w:r w:rsidRPr="00437371">
              <w:rPr>
                <w:b/>
              </w:rPr>
              <w:t>e</w:t>
            </w:r>
            <w:r>
              <w:t xml:space="preserve"> Autor</w:t>
            </w:r>
            <w:r w:rsidR="00D8072F">
              <w:t>*i</w:t>
            </w:r>
            <w:r>
              <w:t>n</w:t>
            </w:r>
          </w:p>
        </w:tc>
        <w:tc>
          <w:tcPr>
            <w:tcW w:w="2904" w:type="dxa"/>
            <w:tcBorders>
              <w:top w:val="single" w:sz="4" w:space="0" w:color="auto"/>
              <w:bottom w:val="nil"/>
            </w:tcBorders>
          </w:tcPr>
          <w:p w14:paraId="5A8D5F0F" w14:textId="77777777" w:rsidR="008D320D" w:rsidRDefault="008D320D" w:rsidP="00C52C09">
            <w:pPr>
              <w:pStyle w:val="JBDGM-Hinweise"/>
            </w:pPr>
            <w:r>
              <w:t>(Wagner, 2019)</w:t>
            </w:r>
          </w:p>
        </w:tc>
        <w:tc>
          <w:tcPr>
            <w:tcW w:w="2966" w:type="dxa"/>
            <w:tcBorders>
              <w:top w:val="single" w:sz="4" w:space="0" w:color="auto"/>
              <w:bottom w:val="nil"/>
            </w:tcBorders>
          </w:tcPr>
          <w:p w14:paraId="7C84A487" w14:textId="77777777" w:rsidR="008D320D" w:rsidRDefault="008D320D" w:rsidP="00C52C09">
            <w:pPr>
              <w:pStyle w:val="JBDGM-Hinweise"/>
            </w:pPr>
            <w:r>
              <w:t>Wagner (2019)</w:t>
            </w:r>
          </w:p>
        </w:tc>
      </w:tr>
      <w:tr w:rsidR="008D320D" w14:paraId="27297CF7" w14:textId="77777777" w:rsidTr="00C52C09">
        <w:tc>
          <w:tcPr>
            <w:tcW w:w="3192" w:type="dxa"/>
            <w:tcBorders>
              <w:top w:val="nil"/>
              <w:bottom w:val="nil"/>
            </w:tcBorders>
          </w:tcPr>
          <w:p w14:paraId="70CD64F2" w14:textId="618D19B7" w:rsidR="008D320D" w:rsidRDefault="008D320D" w:rsidP="00C52C09">
            <w:pPr>
              <w:pStyle w:val="JBDGM-Hinweise"/>
            </w:pPr>
            <w:r w:rsidRPr="00437371">
              <w:rPr>
                <w:b/>
              </w:rPr>
              <w:t>zwei</w:t>
            </w:r>
            <w:r>
              <w:t xml:space="preserve"> Autor</w:t>
            </w:r>
            <w:r w:rsidR="00D8072F">
              <w:t>*i</w:t>
            </w:r>
            <w:r>
              <w:t>nnen</w:t>
            </w:r>
          </w:p>
        </w:tc>
        <w:tc>
          <w:tcPr>
            <w:tcW w:w="2904" w:type="dxa"/>
            <w:tcBorders>
              <w:top w:val="nil"/>
              <w:bottom w:val="nil"/>
            </w:tcBorders>
          </w:tcPr>
          <w:p w14:paraId="12A68F5A" w14:textId="77777777" w:rsidR="008D320D" w:rsidRDefault="008D320D" w:rsidP="00C52C09">
            <w:pPr>
              <w:pStyle w:val="JBDGM-Hinweise"/>
            </w:pPr>
            <w:r>
              <w:t>(Wagner &amp; Müller, 2019)</w:t>
            </w:r>
          </w:p>
        </w:tc>
        <w:tc>
          <w:tcPr>
            <w:tcW w:w="2966" w:type="dxa"/>
            <w:tcBorders>
              <w:top w:val="nil"/>
              <w:bottom w:val="nil"/>
            </w:tcBorders>
          </w:tcPr>
          <w:p w14:paraId="1AD637DB" w14:textId="77777777" w:rsidR="008D320D" w:rsidRDefault="008D320D" w:rsidP="00C52C09">
            <w:pPr>
              <w:pStyle w:val="JBDGM-Hinweise"/>
            </w:pPr>
            <w:r>
              <w:t>Wagner und Müller (2019)</w:t>
            </w:r>
          </w:p>
        </w:tc>
      </w:tr>
      <w:tr w:rsidR="008D320D" w14:paraId="1996F6EB" w14:textId="77777777" w:rsidTr="00C52C09">
        <w:tc>
          <w:tcPr>
            <w:tcW w:w="3192" w:type="dxa"/>
            <w:tcBorders>
              <w:top w:val="nil"/>
            </w:tcBorders>
          </w:tcPr>
          <w:p w14:paraId="7DABD03E" w14:textId="7D2071F2" w:rsidR="008D320D" w:rsidRDefault="008D320D" w:rsidP="00C52C09">
            <w:pPr>
              <w:pStyle w:val="JBDGM-Hinweise"/>
            </w:pPr>
            <w:r w:rsidRPr="00437371">
              <w:rPr>
                <w:b/>
              </w:rPr>
              <w:t>drei oder mehr</w:t>
            </w:r>
            <w:r>
              <w:t xml:space="preserve"> Autor</w:t>
            </w:r>
            <w:r w:rsidR="00D8072F">
              <w:t>*i</w:t>
            </w:r>
            <w:r>
              <w:t>nnen</w:t>
            </w:r>
          </w:p>
        </w:tc>
        <w:tc>
          <w:tcPr>
            <w:tcW w:w="2904" w:type="dxa"/>
            <w:tcBorders>
              <w:top w:val="nil"/>
            </w:tcBorders>
          </w:tcPr>
          <w:p w14:paraId="4360C36C" w14:textId="77777777" w:rsidR="008D320D" w:rsidRDefault="008D320D" w:rsidP="00C52C09">
            <w:pPr>
              <w:pStyle w:val="JBDGM-Hinweise"/>
            </w:pPr>
            <w:r>
              <w:t>(Wagner et al., 2019)</w:t>
            </w:r>
          </w:p>
        </w:tc>
        <w:tc>
          <w:tcPr>
            <w:tcW w:w="2966" w:type="dxa"/>
            <w:tcBorders>
              <w:top w:val="nil"/>
            </w:tcBorders>
          </w:tcPr>
          <w:p w14:paraId="7235EB76" w14:textId="77777777" w:rsidR="008D320D" w:rsidRDefault="008D320D" w:rsidP="00C52C09">
            <w:pPr>
              <w:pStyle w:val="JBDGM-Hinweise"/>
            </w:pPr>
            <w:r>
              <w:t>Wagner et al. (2019)</w:t>
            </w:r>
          </w:p>
        </w:tc>
      </w:tr>
      <w:bookmarkEnd w:id="1"/>
    </w:tbl>
    <w:p w14:paraId="4F8B6252" w14:textId="77777777" w:rsidR="008D320D" w:rsidRDefault="008D320D" w:rsidP="008D320D">
      <w:pPr>
        <w:pStyle w:val="JBDGM-Hinweise"/>
      </w:pPr>
    </w:p>
    <w:p w14:paraId="3147D289" w14:textId="617AEC14" w:rsidR="008D320D" w:rsidRPr="00782CF5" w:rsidRDefault="008D320D" w:rsidP="008D320D">
      <w:pPr>
        <w:pStyle w:val="JBDGM-Hinweise"/>
      </w:pPr>
      <w:r>
        <w:t>Anders als noch in der 6. Auflage der APA-Richtlinien wird bei Referenzen mit drei oder mehr Autor</w:t>
      </w:r>
      <w:r w:rsidR="00D8072F">
        <w:t>*i</w:t>
      </w:r>
      <w:r>
        <w:t>nnen nicht mehr zwischen Erst- und Folgenennung im Text unterschieden.</w:t>
      </w:r>
    </w:p>
    <w:p w14:paraId="2B649714" w14:textId="7143F7E8"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r w:rsidRPr="00782CF5">
        <w:t>Autor</w:t>
      </w:r>
      <w:r w:rsidR="00D8072F">
        <w:t>*i</w:t>
      </w:r>
      <w:r w:rsidRPr="00782CF5">
        <w:t>nnen-,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735748D0" w:rsidR="008D320D"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 xml:space="preserve">Bei größeren Monita werden </w:t>
      </w:r>
      <w:proofErr w:type="gramStart"/>
      <w:r w:rsidRPr="006E6788">
        <w:t>die Autor</w:t>
      </w:r>
      <w:proofErr w:type="gramEnd"/>
      <w:r w:rsidR="00673401">
        <w:t>*i</w:t>
      </w:r>
      <w:r>
        <w:t>nnen</w:t>
      </w:r>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t xml:space="preserve">. Beachten Sie: Bei einem deutschsprachigen Beitrag stehen im Literaturverzeichnis, auch bei englischsprachigen Quellen, </w:t>
      </w:r>
      <w:r w:rsidRPr="00E1152F">
        <w:rPr>
          <w:b/>
          <w:bCs/>
        </w:rPr>
        <w:t>durchgehend deutsche Abkürzungen</w:t>
      </w:r>
      <w:r>
        <w:t xml:space="preserve"> </w:t>
      </w:r>
      <w:bookmarkStart w:id="2" w:name="_Hlk119411209"/>
      <w:r>
        <w:t>(</w:t>
      </w:r>
      <w:r w:rsidR="00673401">
        <w:t>„</w:t>
      </w:r>
      <w:r>
        <w:t>Hrsg.</w:t>
      </w:r>
      <w:r w:rsidR="00673401">
        <w:t>“</w:t>
      </w:r>
      <w:r>
        <w:t xml:space="preserve">, </w:t>
      </w:r>
      <w:r w:rsidR="00673401">
        <w:t>„</w:t>
      </w:r>
      <w:r>
        <w:t>Aufl.</w:t>
      </w:r>
      <w:r w:rsidR="00673401">
        <w:t>“</w:t>
      </w:r>
      <w:r>
        <w:t xml:space="preserve">, </w:t>
      </w:r>
      <w:r w:rsidR="00673401">
        <w:t>„</w:t>
      </w:r>
      <w:r>
        <w:t>S.</w:t>
      </w:r>
      <w:r w:rsidR="00673401">
        <w:t>“</w:t>
      </w:r>
      <w:r>
        <w:t xml:space="preserve">, etc.). </w:t>
      </w:r>
      <w:bookmarkEnd w:id="2"/>
      <w:r>
        <w:t>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16647F63" w:rsidR="008D320D" w:rsidRPr="00437371" w:rsidRDefault="008D320D" w:rsidP="008D320D">
      <w:pPr>
        <w:pStyle w:val="JBDGM-Literatur"/>
        <w:rPr>
          <w:lang w:val="en-US"/>
        </w:rPr>
      </w:pPr>
      <w:r w:rsidRPr="002E7349">
        <w:rPr>
          <w:lang w:val="en-GB"/>
        </w:rPr>
        <w:t>Dellinger, A. B.</w:t>
      </w:r>
      <w:r w:rsidR="008F6642" w:rsidRPr="002E7349">
        <w:rPr>
          <w:lang w:val="en-GB"/>
        </w:rPr>
        <w:t>,</w:t>
      </w:r>
      <w:r w:rsidRPr="002E7349">
        <w:rPr>
          <w:lang w:val="en-GB"/>
        </w:rPr>
        <w:t xml:space="preserve"> &amp; Leech, N. L. (2007). </w:t>
      </w:r>
      <w:r w:rsidRPr="00EC2A44">
        <w:rPr>
          <w:lang w:val="en-US"/>
        </w:rPr>
        <w:t xml:space="preserve">Toward a unified validation framework in mixed methods research. </w:t>
      </w:r>
      <w:r w:rsidRPr="00EC2A44">
        <w:rPr>
          <w:i/>
          <w:lang w:val="en-US"/>
        </w:rPr>
        <w:t>Journal of Mixed Methods Research</w:t>
      </w:r>
      <w:r w:rsidRPr="007951DB">
        <w:rPr>
          <w:iCs/>
          <w:lang w:val="en-US"/>
        </w:rPr>
        <w:t>,</w:t>
      </w:r>
      <w:r w:rsidRPr="00EC2A44">
        <w:rPr>
          <w:i/>
          <w:lang w:val="en-US"/>
        </w:rPr>
        <w:t xml:space="preserve"> 1</w:t>
      </w:r>
      <w:r w:rsidRPr="00437371">
        <w:rPr>
          <w:lang w:val="en-US"/>
        </w:rPr>
        <w:t>(4)</w:t>
      </w:r>
      <w:r w:rsidRPr="00EC2A44">
        <w:rPr>
          <w:lang w:val="en-US"/>
        </w:rPr>
        <w:t>, 309</w:t>
      </w:r>
      <w:r w:rsidR="000D3F90">
        <w:rPr>
          <w:lang w:val="en-US"/>
        </w:rPr>
        <w:t>–</w:t>
      </w:r>
      <w:r w:rsidRPr="00EC2A44">
        <w:rPr>
          <w:lang w:val="en-US"/>
        </w:rPr>
        <w:t xml:space="preserve">332. </w:t>
      </w:r>
      <w:hyperlink r:id="rId19" w:history="1">
        <w:r w:rsidRPr="00437371">
          <w:rPr>
            <w:lang w:val="en-US"/>
          </w:rPr>
          <w:t>https://doi.org/10.1177/1558689807306147</w:t>
        </w:r>
      </w:hyperlink>
    </w:p>
    <w:p w14:paraId="6FECE028" w14:textId="77777777" w:rsidR="008D320D" w:rsidRPr="00C90EDB" w:rsidRDefault="008D320D" w:rsidP="008D320D">
      <w:pPr>
        <w:pStyle w:val="berschrift4"/>
        <w:rPr>
          <w:lang w:val="en-US"/>
        </w:rPr>
      </w:pPr>
      <w:proofErr w:type="spellStart"/>
      <w:r w:rsidRPr="00C90EDB">
        <w:rPr>
          <w:lang w:val="en-US"/>
        </w:rPr>
        <w:t>Zeitschriftenartikel</w:t>
      </w:r>
      <w:proofErr w:type="spellEnd"/>
      <w:r w:rsidRPr="00C90EDB">
        <w:rPr>
          <w:lang w:val="en-US"/>
        </w:rPr>
        <w:t xml:space="preserve"> </w:t>
      </w:r>
      <w:proofErr w:type="spellStart"/>
      <w:r w:rsidRPr="00C90EDB">
        <w:rPr>
          <w:lang w:val="en-US"/>
        </w:rPr>
        <w:t>mit</w:t>
      </w:r>
      <w:proofErr w:type="spellEnd"/>
      <w:r w:rsidRPr="00C90EDB">
        <w:rPr>
          <w:lang w:val="en-US"/>
        </w:rPr>
        <w:t xml:space="preserve"> </w:t>
      </w:r>
      <w:proofErr w:type="spellStart"/>
      <w:r w:rsidRPr="00C90EDB">
        <w:rPr>
          <w:lang w:val="en-US"/>
        </w:rPr>
        <w:t>Artikelnummer</w:t>
      </w:r>
      <w:proofErr w:type="spellEnd"/>
      <w:r w:rsidRPr="00C90EDB">
        <w:rPr>
          <w:lang w:val="en-US"/>
        </w:rPr>
        <w:t>:</w:t>
      </w:r>
    </w:p>
    <w:p w14:paraId="6D605045" w14:textId="77777777" w:rsidR="008D320D" w:rsidRPr="00C90EDB" w:rsidRDefault="008D320D" w:rsidP="008D320D">
      <w:pPr>
        <w:pStyle w:val="JBDGM-Literatur"/>
        <w:rPr>
          <w:lang w:val="en-US"/>
        </w:rP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w:t>
      </w:r>
      <w:r w:rsidRPr="007951DB">
        <w:rPr>
          <w:iCs/>
          <w:lang w:val="en-US"/>
        </w:rPr>
        <w:t>,</w:t>
      </w:r>
      <w:r w:rsidRPr="00437371">
        <w:rPr>
          <w:i/>
          <w:lang w:val="en-US"/>
        </w:rPr>
        <w:t xml:space="preserve"> 11</w:t>
      </w:r>
      <w:r w:rsidRPr="00437371">
        <w:rPr>
          <w:lang w:val="en-US"/>
        </w:rPr>
        <w:t xml:space="preserve">(3), Artikel e015163. </w:t>
      </w:r>
      <w:hyperlink r:id="rId20" w:history="1">
        <w:r w:rsidRPr="00C90EDB">
          <w:rPr>
            <w:lang w:val="en-US"/>
          </w:rPr>
          <w:t>https://doi.org/10.1371/journal.pone.0151634</w:t>
        </w:r>
      </w:hyperlink>
    </w:p>
    <w:p w14:paraId="22F45D15" w14:textId="77777777" w:rsidR="008D320D" w:rsidRPr="00C90EDB" w:rsidRDefault="008D320D" w:rsidP="008D320D">
      <w:pPr>
        <w:pStyle w:val="berschrift4"/>
        <w:rPr>
          <w:lang w:val="en-US"/>
        </w:rPr>
      </w:pPr>
      <w:proofErr w:type="spellStart"/>
      <w:r w:rsidRPr="00C90EDB">
        <w:rPr>
          <w:lang w:val="en-US"/>
        </w:rPr>
        <w:t>Zeitschriftenartikel</w:t>
      </w:r>
      <w:proofErr w:type="spellEnd"/>
      <w:r w:rsidRPr="00C90EDB">
        <w:rPr>
          <w:lang w:val="en-US"/>
        </w:rPr>
        <w:t>, Online-First-</w:t>
      </w:r>
      <w:proofErr w:type="spellStart"/>
      <w:r w:rsidRPr="00C90EDB">
        <w:rPr>
          <w:lang w:val="en-US"/>
        </w:rPr>
        <w:t>Publikation</w:t>
      </w:r>
      <w:proofErr w:type="spellEnd"/>
      <w:r w:rsidRPr="00C90EDB">
        <w:rPr>
          <w:lang w:val="en-US"/>
        </w:rPr>
        <w:t>:</w:t>
      </w:r>
    </w:p>
    <w:p w14:paraId="13A3A568" w14:textId="3FFA084A" w:rsidR="008D320D" w:rsidRPr="00657AEE" w:rsidRDefault="008D320D" w:rsidP="008D320D">
      <w:pPr>
        <w:pStyle w:val="JBDGM-Literatur"/>
      </w:pPr>
      <w:r>
        <w:rPr>
          <w:lang w:val="en-US"/>
        </w:rPr>
        <w:t>Devenport, S. P.</w:t>
      </w:r>
      <w:r w:rsidR="008F6642">
        <w:rPr>
          <w:lang w:val="en-US"/>
        </w:rPr>
        <w:t>,</w:t>
      </w:r>
      <w:r>
        <w:rPr>
          <w:lang w:val="en-US"/>
        </w:rPr>
        <w:t xml:space="preserve">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of Music.</w:t>
      </w:r>
      <w:r w:rsidRPr="00657AEE">
        <w:t xml:space="preserve"> </w:t>
      </w:r>
      <w:r w:rsidRPr="002B6F7A">
        <w:t>Online Vorveröffentlichung.</w:t>
      </w:r>
      <w:r>
        <w:t xml:space="preserve"> </w:t>
      </w:r>
      <w:hyperlink r:id="rId21"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4F02D4E7" w:rsidR="008D320D" w:rsidRPr="00EC2A44" w:rsidRDefault="008D320D" w:rsidP="008D320D">
      <w:pPr>
        <w:pStyle w:val="JBDGM-Literatur"/>
        <w:rPr>
          <w:lang w:val="en-US"/>
        </w:rPr>
      </w:pPr>
      <w:r w:rsidRPr="00762497">
        <w:t>Jackson, A. J., Miller, J. T.</w:t>
      </w:r>
      <w:r w:rsidR="008F6642" w:rsidRPr="00762497">
        <w:t>,</w:t>
      </w:r>
      <w:r w:rsidRPr="00762497">
        <w:t xml:space="preserve">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r>
        <w:rPr>
          <w:lang w:val="en-US"/>
        </w:rPr>
        <w:t>S.</w:t>
      </w:r>
      <w:r w:rsidRPr="00EC2A44">
        <w:rPr>
          <w:lang w:val="en-US"/>
        </w:rPr>
        <w:t xml:space="preserve"> 12</w:t>
      </w:r>
      <w:r w:rsidRPr="00773FA8">
        <w:rPr>
          <w:lang w:val="en-US"/>
        </w:rPr>
        <w:t>–</w:t>
      </w:r>
      <w:r w:rsidRPr="00EC2A44">
        <w:rPr>
          <w:lang w:val="en-US"/>
        </w:rPr>
        <w:t>37). School Press.</w:t>
      </w:r>
    </w:p>
    <w:p w14:paraId="0063470E" w14:textId="77777777" w:rsidR="008D320D" w:rsidRPr="00437371" w:rsidRDefault="008D320D" w:rsidP="008D320D">
      <w:pPr>
        <w:pStyle w:val="berschrift4"/>
        <w:rPr>
          <w:lang w:val="en-US"/>
        </w:rPr>
      </w:pPr>
      <w:proofErr w:type="spellStart"/>
      <w:r w:rsidRPr="00437371">
        <w:rPr>
          <w:lang w:val="en-US"/>
        </w:rPr>
        <w:t>Monographie</w:t>
      </w:r>
      <w:proofErr w:type="spellEnd"/>
      <w:r w:rsidRPr="00437371">
        <w:rPr>
          <w:lang w:val="en-US"/>
        </w:rPr>
        <w:t>:</w:t>
      </w:r>
    </w:p>
    <w:p w14:paraId="7BA987F9" w14:textId="5906AFE8" w:rsidR="008D320D" w:rsidRDefault="008D320D" w:rsidP="008D320D">
      <w:pPr>
        <w:pStyle w:val="JBDGM-Literatur"/>
      </w:pPr>
      <w:r w:rsidRPr="00437371">
        <w:rPr>
          <w:lang w:val="en-US"/>
        </w:rPr>
        <w:t>Teddlie, C.</w:t>
      </w:r>
      <w:r w:rsidR="008F6642">
        <w:rPr>
          <w:lang w:val="en-US"/>
        </w:rPr>
        <w:t>,</w:t>
      </w:r>
      <w:r w:rsidRPr="00437371">
        <w:rPr>
          <w:lang w:val="en-US"/>
        </w:rPr>
        <w:t xml:space="preserve">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1B0E82CD" w:rsidR="008D320D" w:rsidRDefault="007C2FF6" w:rsidP="008D320D">
      <w:pPr>
        <w:pStyle w:val="berschrift4"/>
      </w:pPr>
      <w:r>
        <w:t>Webs</w:t>
      </w:r>
      <w:r w:rsidR="007951DB">
        <w:t>e</w:t>
      </w:r>
      <w:r>
        <w:t>it</w:t>
      </w:r>
      <w:r w:rsidRPr="0098658D">
        <w:t>e</w:t>
      </w:r>
      <w:r w:rsidR="008D320D">
        <w:t>:</w:t>
      </w:r>
    </w:p>
    <w:p w14:paraId="6E1BE210" w14:textId="16BCC1E6" w:rsidR="008D320D" w:rsidRPr="006A321B" w:rsidRDefault="008D320D" w:rsidP="008D320D">
      <w:pPr>
        <w:pStyle w:val="JBDGM-Literatur"/>
      </w:pPr>
      <w:r>
        <w:t>Jahrbuch Musikpsychologie</w:t>
      </w:r>
      <w:r w:rsidR="007C2FF6">
        <w:t>.</w:t>
      </w:r>
      <w:r w:rsidRPr="00073E33">
        <w:t xml:space="preserve"> (</w:t>
      </w:r>
      <w:r w:rsidR="007C2FF6">
        <w:t>o. D.</w:t>
      </w:r>
      <w:r w:rsidRPr="00073E33">
        <w:t xml:space="preserve">). </w:t>
      </w:r>
      <w:r w:rsidRPr="00B44D23">
        <w:rPr>
          <w:i/>
        </w:rPr>
        <w:t>Hinweise</w:t>
      </w:r>
      <w:r w:rsidRPr="00073E33">
        <w:t>.</w:t>
      </w:r>
      <w:r w:rsidR="004A613D">
        <w:t xml:space="preserve"> </w:t>
      </w:r>
      <w:hyperlink r:id="rId22" w:history="1">
        <w:r w:rsidRPr="000740DC">
          <w:t>https://jbdgm.psychopen.eu/index.php/JBDGM/Autorenhinweise</w:t>
        </w:r>
      </w:hyperlink>
    </w:p>
    <w:p w14:paraId="0A141856" w14:textId="3EBC6E68" w:rsidR="00073E33" w:rsidRPr="006A321B" w:rsidRDefault="00073E33" w:rsidP="00E84D5C">
      <w:pPr>
        <w:pStyle w:val="JBDGM-Text"/>
      </w:pPr>
    </w:p>
    <w:sectPr w:rsidR="00073E33" w:rsidRPr="006A321B" w:rsidSect="00BD250F">
      <w:headerReference w:type="even" r:id="rId23"/>
      <w:headerReference w:type="default" r:id="rId24"/>
      <w:footerReference w:type="even" r:id="rId25"/>
      <w:footerReference w:type="default" r:id="rId26"/>
      <w:pgSz w:w="11906" w:h="16838"/>
      <w:pgMar w:top="1321" w:right="1417" w:bottom="1134" w:left="1417" w:header="566" w:footer="8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DA7B3A" w14:textId="77777777" w:rsidR="000E6034" w:rsidRDefault="000E6034" w:rsidP="001042BC">
      <w:pPr>
        <w:spacing w:after="0" w:line="240" w:lineRule="auto"/>
      </w:pPr>
      <w:r>
        <w:separator/>
      </w:r>
    </w:p>
    <w:p w14:paraId="69B62AFF" w14:textId="77777777" w:rsidR="000E6034" w:rsidRDefault="000E6034"/>
    <w:p w14:paraId="0C9C6B0E" w14:textId="77777777" w:rsidR="000E6034" w:rsidRDefault="000E6034"/>
    <w:p w14:paraId="67C3B992" w14:textId="77777777" w:rsidR="000E6034" w:rsidRDefault="000E6034"/>
    <w:p w14:paraId="5AB30CCD" w14:textId="77777777" w:rsidR="000E6034" w:rsidRDefault="000E6034"/>
  </w:endnote>
  <w:endnote w:type="continuationSeparator" w:id="0">
    <w:p w14:paraId="4B76AB54" w14:textId="77777777" w:rsidR="000E6034" w:rsidRDefault="000E6034" w:rsidP="001042BC">
      <w:pPr>
        <w:spacing w:after="0" w:line="240" w:lineRule="auto"/>
      </w:pPr>
      <w:r>
        <w:continuationSeparator/>
      </w:r>
    </w:p>
    <w:p w14:paraId="2297A144" w14:textId="77777777" w:rsidR="000E6034" w:rsidRDefault="000E6034"/>
    <w:p w14:paraId="2E1268D3" w14:textId="77777777" w:rsidR="000E6034" w:rsidRDefault="000E6034"/>
    <w:p w14:paraId="134C2632" w14:textId="77777777" w:rsidR="000E6034" w:rsidRDefault="000E6034"/>
    <w:p w14:paraId="6B6200D6" w14:textId="77777777" w:rsidR="000E6034" w:rsidRDefault="000E6034"/>
  </w:endnote>
  <w:endnote w:type="continuationNotice" w:id="1">
    <w:p w14:paraId="5344F70A" w14:textId="77777777" w:rsidR="000E6034" w:rsidRDefault="000E6034">
      <w:pPr>
        <w:spacing w:after="0" w:line="240" w:lineRule="auto"/>
      </w:pPr>
    </w:p>
    <w:p w14:paraId="17C61CCB" w14:textId="77777777" w:rsidR="000E6034" w:rsidRDefault="000E6034"/>
    <w:p w14:paraId="264B4947" w14:textId="77777777" w:rsidR="000E6034" w:rsidRDefault="000E60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F6519" w14:textId="77777777" w:rsidR="000E6034" w:rsidRDefault="000E6034" w:rsidP="001042BC">
      <w:pPr>
        <w:spacing w:after="0" w:line="240" w:lineRule="auto"/>
      </w:pPr>
      <w:r>
        <w:separator/>
      </w:r>
    </w:p>
  </w:footnote>
  <w:footnote w:type="continuationSeparator" w:id="0">
    <w:p w14:paraId="17959258" w14:textId="77777777" w:rsidR="000E6034" w:rsidRDefault="000E6034" w:rsidP="001042BC">
      <w:pPr>
        <w:spacing w:after="0" w:line="240" w:lineRule="auto"/>
      </w:pPr>
      <w:r>
        <w:continuationSeparator/>
      </w:r>
    </w:p>
    <w:p w14:paraId="601BE62D" w14:textId="77777777" w:rsidR="000E6034" w:rsidRDefault="000E6034"/>
    <w:p w14:paraId="295A2CA2" w14:textId="77777777" w:rsidR="000E6034" w:rsidRDefault="000E6034"/>
    <w:p w14:paraId="036F05FE" w14:textId="77777777" w:rsidR="000E6034" w:rsidRDefault="000E6034"/>
    <w:p w14:paraId="55458B28" w14:textId="77777777" w:rsidR="000E6034" w:rsidRDefault="000E6034"/>
  </w:footnote>
  <w:footnote w:type="continuationNotice" w:id="1">
    <w:p w14:paraId="4053259F" w14:textId="77777777" w:rsidR="000E6034" w:rsidRDefault="000E6034">
      <w:pPr>
        <w:spacing w:after="0" w:line="240" w:lineRule="auto"/>
      </w:pPr>
    </w:p>
    <w:p w14:paraId="50D70965" w14:textId="77777777" w:rsidR="000E6034" w:rsidRDefault="000E6034"/>
    <w:p w14:paraId="64905037" w14:textId="77777777" w:rsidR="000E6034" w:rsidRDefault="000E60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BCC44" w14:textId="5E586F33" w:rsidR="00A3739D" w:rsidRPr="003E7258" w:rsidRDefault="009B3F49" w:rsidP="003E7258">
    <w:pPr>
      <w:pStyle w:val="Kopfzeile"/>
    </w:pPr>
    <w:r w:rsidRPr="003E7258">
      <w:t xml:space="preserve">JBDGM: </w:t>
    </w:r>
    <w:r w:rsidR="00E05D78" w:rsidRPr="003E7258">
      <w:t xml:space="preserve">Vorlage für die </w:t>
    </w:r>
    <w:r w:rsidR="00CE470D">
      <w:t>personalisierte</w:t>
    </w:r>
    <w:r w:rsidR="00CE470D" w:rsidRPr="00EC1630">
      <w:t xml:space="preserve"> </w:t>
    </w:r>
    <w:r w:rsidR="00CE470D">
      <w:t xml:space="preserve">Finalversion </w:t>
    </w:r>
    <w:r w:rsidR="00E05D78" w:rsidRPr="003E7258">
      <w:t xml:space="preserve">von </w:t>
    </w:r>
    <w:r w:rsidRPr="003E7258">
      <w:t>Forschungsberichte</w:t>
    </w:r>
    <w:r w:rsidR="00E05D78" w:rsidRPr="003E7258">
      <w:t>n</w:t>
    </w:r>
    <w:r w:rsidRPr="003E7258">
      <w:t xml:space="preserve"> (Version </w:t>
    </w:r>
    <w:r w:rsidR="007D012D">
      <w:t>07</w:t>
    </w:r>
    <w:r w:rsidR="00762497">
      <w:t>/</w:t>
    </w:r>
    <w:r w:rsidRPr="003E7258">
      <w:t>20</w:t>
    </w:r>
    <w:r w:rsidR="00072BBF" w:rsidRPr="003E7258">
      <w:t>2</w:t>
    </w:r>
    <w:r w:rsidR="007D012D">
      <w:t>5</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F1645"/>
    <w:multiLevelType w:val="hybridMultilevel"/>
    <w:tmpl w:val="ED4077F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914586438">
    <w:abstractNumId w:val="29"/>
  </w:num>
  <w:num w:numId="2" w16cid:durableId="1801875586">
    <w:abstractNumId w:val="15"/>
  </w:num>
  <w:num w:numId="3" w16cid:durableId="115612385">
    <w:abstractNumId w:val="22"/>
  </w:num>
  <w:num w:numId="4" w16cid:durableId="1946961840">
    <w:abstractNumId w:val="21"/>
  </w:num>
  <w:num w:numId="5" w16cid:durableId="447896257">
    <w:abstractNumId w:val="14"/>
  </w:num>
  <w:num w:numId="6" w16cid:durableId="1036082783">
    <w:abstractNumId w:val="23"/>
  </w:num>
  <w:num w:numId="7" w16cid:durableId="969166006">
    <w:abstractNumId w:val="24"/>
  </w:num>
  <w:num w:numId="8" w16cid:durableId="1140343468">
    <w:abstractNumId w:val="25"/>
  </w:num>
  <w:num w:numId="9" w16cid:durableId="1519002080">
    <w:abstractNumId w:val="28"/>
  </w:num>
  <w:num w:numId="10" w16cid:durableId="364138506">
    <w:abstractNumId w:val="18"/>
  </w:num>
  <w:num w:numId="11" w16cid:durableId="1484929712">
    <w:abstractNumId w:val="11"/>
  </w:num>
  <w:num w:numId="12" w16cid:durableId="1724064133">
    <w:abstractNumId w:val="12"/>
  </w:num>
  <w:num w:numId="13" w16cid:durableId="1680768872">
    <w:abstractNumId w:val="26"/>
  </w:num>
  <w:num w:numId="14" w16cid:durableId="812795196">
    <w:abstractNumId w:val="17"/>
  </w:num>
  <w:num w:numId="15" w16cid:durableId="825706221">
    <w:abstractNumId w:val="0"/>
  </w:num>
  <w:num w:numId="16" w16cid:durableId="1989355369">
    <w:abstractNumId w:val="1"/>
  </w:num>
  <w:num w:numId="17" w16cid:durableId="382028634">
    <w:abstractNumId w:val="2"/>
  </w:num>
  <w:num w:numId="18" w16cid:durableId="704404108">
    <w:abstractNumId w:val="3"/>
  </w:num>
  <w:num w:numId="19" w16cid:durableId="840898123">
    <w:abstractNumId w:val="8"/>
  </w:num>
  <w:num w:numId="20" w16cid:durableId="1803379595">
    <w:abstractNumId w:val="4"/>
  </w:num>
  <w:num w:numId="21" w16cid:durableId="2135322873">
    <w:abstractNumId w:val="5"/>
  </w:num>
  <w:num w:numId="22" w16cid:durableId="2027978299">
    <w:abstractNumId w:val="6"/>
  </w:num>
  <w:num w:numId="23" w16cid:durableId="306741243">
    <w:abstractNumId w:val="7"/>
  </w:num>
  <w:num w:numId="24" w16cid:durableId="397093697">
    <w:abstractNumId w:val="9"/>
  </w:num>
  <w:num w:numId="25" w16cid:durableId="1678774338">
    <w:abstractNumId w:val="27"/>
  </w:num>
  <w:num w:numId="26" w16cid:durableId="1068188802">
    <w:abstractNumId w:val="20"/>
  </w:num>
  <w:num w:numId="27" w16cid:durableId="1794516695">
    <w:abstractNumId w:val="13"/>
  </w:num>
  <w:num w:numId="28" w16cid:durableId="2066834762">
    <w:abstractNumId w:val="16"/>
  </w:num>
  <w:num w:numId="29" w16cid:durableId="694424194">
    <w:abstractNumId w:val="10"/>
  </w:num>
  <w:num w:numId="30" w16cid:durableId="56040687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0FE"/>
    <w:rsid w:val="0000252C"/>
    <w:rsid w:val="00004053"/>
    <w:rsid w:val="00007169"/>
    <w:rsid w:val="00010991"/>
    <w:rsid w:val="0001784A"/>
    <w:rsid w:val="00020BF3"/>
    <w:rsid w:val="00021883"/>
    <w:rsid w:val="000220E4"/>
    <w:rsid w:val="00025ADE"/>
    <w:rsid w:val="00031B1D"/>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1D"/>
    <w:rsid w:val="00073E33"/>
    <w:rsid w:val="000740DC"/>
    <w:rsid w:val="000752E1"/>
    <w:rsid w:val="00076056"/>
    <w:rsid w:val="000775ED"/>
    <w:rsid w:val="00077D6F"/>
    <w:rsid w:val="00080768"/>
    <w:rsid w:val="00083841"/>
    <w:rsid w:val="00091CB3"/>
    <w:rsid w:val="00095F08"/>
    <w:rsid w:val="000A424E"/>
    <w:rsid w:val="000A54D8"/>
    <w:rsid w:val="000A6D8F"/>
    <w:rsid w:val="000B1B51"/>
    <w:rsid w:val="000B3261"/>
    <w:rsid w:val="000B432F"/>
    <w:rsid w:val="000C3205"/>
    <w:rsid w:val="000C5FD6"/>
    <w:rsid w:val="000D1160"/>
    <w:rsid w:val="000D3F90"/>
    <w:rsid w:val="000D49B8"/>
    <w:rsid w:val="000D6196"/>
    <w:rsid w:val="000E4303"/>
    <w:rsid w:val="000E4813"/>
    <w:rsid w:val="000E6034"/>
    <w:rsid w:val="000F1D00"/>
    <w:rsid w:val="000F3B00"/>
    <w:rsid w:val="000F44C0"/>
    <w:rsid w:val="000F5849"/>
    <w:rsid w:val="000F6382"/>
    <w:rsid w:val="000F6BA1"/>
    <w:rsid w:val="000F6E30"/>
    <w:rsid w:val="000F6E61"/>
    <w:rsid w:val="00102571"/>
    <w:rsid w:val="0010340D"/>
    <w:rsid w:val="0010357A"/>
    <w:rsid w:val="00103A19"/>
    <w:rsid w:val="001042BC"/>
    <w:rsid w:val="00112D4B"/>
    <w:rsid w:val="00112DF8"/>
    <w:rsid w:val="0011654E"/>
    <w:rsid w:val="00116C48"/>
    <w:rsid w:val="001222C4"/>
    <w:rsid w:val="001225F5"/>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0864"/>
    <w:rsid w:val="001C2176"/>
    <w:rsid w:val="001D2650"/>
    <w:rsid w:val="001D50B8"/>
    <w:rsid w:val="001D5B91"/>
    <w:rsid w:val="001D61EF"/>
    <w:rsid w:val="001D744C"/>
    <w:rsid w:val="001D7ABC"/>
    <w:rsid w:val="001E0909"/>
    <w:rsid w:val="001E5E70"/>
    <w:rsid w:val="001E6C6F"/>
    <w:rsid w:val="001F2F44"/>
    <w:rsid w:val="00202FEE"/>
    <w:rsid w:val="00206730"/>
    <w:rsid w:val="0021489B"/>
    <w:rsid w:val="00221239"/>
    <w:rsid w:val="00222E4F"/>
    <w:rsid w:val="00225458"/>
    <w:rsid w:val="002257D4"/>
    <w:rsid w:val="00231552"/>
    <w:rsid w:val="00233761"/>
    <w:rsid w:val="0024416B"/>
    <w:rsid w:val="0024493C"/>
    <w:rsid w:val="00252E1E"/>
    <w:rsid w:val="00255C59"/>
    <w:rsid w:val="00265105"/>
    <w:rsid w:val="002749C8"/>
    <w:rsid w:val="00275397"/>
    <w:rsid w:val="002753EF"/>
    <w:rsid w:val="002765A5"/>
    <w:rsid w:val="00280F3B"/>
    <w:rsid w:val="0028167C"/>
    <w:rsid w:val="00283DC3"/>
    <w:rsid w:val="002848D2"/>
    <w:rsid w:val="0028554C"/>
    <w:rsid w:val="002866A8"/>
    <w:rsid w:val="002874D5"/>
    <w:rsid w:val="0029566F"/>
    <w:rsid w:val="002959DB"/>
    <w:rsid w:val="002A288D"/>
    <w:rsid w:val="002A4B0E"/>
    <w:rsid w:val="002A56FE"/>
    <w:rsid w:val="002B0C4D"/>
    <w:rsid w:val="002B115A"/>
    <w:rsid w:val="002B1193"/>
    <w:rsid w:val="002B1508"/>
    <w:rsid w:val="002B6B91"/>
    <w:rsid w:val="002B7474"/>
    <w:rsid w:val="002C012B"/>
    <w:rsid w:val="002C4862"/>
    <w:rsid w:val="002C52E6"/>
    <w:rsid w:val="002C577A"/>
    <w:rsid w:val="002D2063"/>
    <w:rsid w:val="002D4A0C"/>
    <w:rsid w:val="002D7A83"/>
    <w:rsid w:val="002E5F95"/>
    <w:rsid w:val="002E7349"/>
    <w:rsid w:val="002E7510"/>
    <w:rsid w:val="002F1CD4"/>
    <w:rsid w:val="002F2E2F"/>
    <w:rsid w:val="00300032"/>
    <w:rsid w:val="0030035D"/>
    <w:rsid w:val="00306AC7"/>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380"/>
    <w:rsid w:val="00357D49"/>
    <w:rsid w:val="00364D8B"/>
    <w:rsid w:val="00367A6F"/>
    <w:rsid w:val="003718E8"/>
    <w:rsid w:val="0038425C"/>
    <w:rsid w:val="00387603"/>
    <w:rsid w:val="00391CBE"/>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486A"/>
    <w:rsid w:val="00405B20"/>
    <w:rsid w:val="00405BB1"/>
    <w:rsid w:val="00410B46"/>
    <w:rsid w:val="00411093"/>
    <w:rsid w:val="00422C92"/>
    <w:rsid w:val="00422F89"/>
    <w:rsid w:val="00427FD1"/>
    <w:rsid w:val="00437371"/>
    <w:rsid w:val="00437C23"/>
    <w:rsid w:val="00437CAB"/>
    <w:rsid w:val="004403EA"/>
    <w:rsid w:val="0044116A"/>
    <w:rsid w:val="00442292"/>
    <w:rsid w:val="004447E0"/>
    <w:rsid w:val="004449B5"/>
    <w:rsid w:val="00446ABD"/>
    <w:rsid w:val="004533F9"/>
    <w:rsid w:val="00460B10"/>
    <w:rsid w:val="0046102B"/>
    <w:rsid w:val="0046141B"/>
    <w:rsid w:val="0046739C"/>
    <w:rsid w:val="00474F78"/>
    <w:rsid w:val="00476E45"/>
    <w:rsid w:val="00480A7B"/>
    <w:rsid w:val="004818FE"/>
    <w:rsid w:val="00486BA9"/>
    <w:rsid w:val="004879A5"/>
    <w:rsid w:val="00493B8E"/>
    <w:rsid w:val="0049669E"/>
    <w:rsid w:val="00496C93"/>
    <w:rsid w:val="004A0FB8"/>
    <w:rsid w:val="004A13DF"/>
    <w:rsid w:val="004A36F7"/>
    <w:rsid w:val="004A613D"/>
    <w:rsid w:val="004B2E7E"/>
    <w:rsid w:val="004B65F4"/>
    <w:rsid w:val="004B66FA"/>
    <w:rsid w:val="004C01D3"/>
    <w:rsid w:val="004C025F"/>
    <w:rsid w:val="004C194A"/>
    <w:rsid w:val="004C19D3"/>
    <w:rsid w:val="004C4D84"/>
    <w:rsid w:val="004C6E90"/>
    <w:rsid w:val="004D3316"/>
    <w:rsid w:val="004D3E65"/>
    <w:rsid w:val="004D5D0A"/>
    <w:rsid w:val="004D6011"/>
    <w:rsid w:val="004E09CB"/>
    <w:rsid w:val="004E406F"/>
    <w:rsid w:val="004E53D7"/>
    <w:rsid w:val="004E6AC1"/>
    <w:rsid w:val="00505E99"/>
    <w:rsid w:val="00510171"/>
    <w:rsid w:val="00512572"/>
    <w:rsid w:val="00514CB0"/>
    <w:rsid w:val="00515D03"/>
    <w:rsid w:val="00516D86"/>
    <w:rsid w:val="00517881"/>
    <w:rsid w:val="00523D3B"/>
    <w:rsid w:val="00525118"/>
    <w:rsid w:val="00526DCF"/>
    <w:rsid w:val="00530106"/>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B0172"/>
    <w:rsid w:val="005B2FFD"/>
    <w:rsid w:val="005C13E8"/>
    <w:rsid w:val="005C3B1C"/>
    <w:rsid w:val="005C75A1"/>
    <w:rsid w:val="005D07E4"/>
    <w:rsid w:val="005D1ED8"/>
    <w:rsid w:val="005D3892"/>
    <w:rsid w:val="005D7C2F"/>
    <w:rsid w:val="005D7F75"/>
    <w:rsid w:val="005E1890"/>
    <w:rsid w:val="005E333D"/>
    <w:rsid w:val="005E6728"/>
    <w:rsid w:val="005F2463"/>
    <w:rsid w:val="005F48E6"/>
    <w:rsid w:val="006003B8"/>
    <w:rsid w:val="00602E22"/>
    <w:rsid w:val="0060340E"/>
    <w:rsid w:val="00604C32"/>
    <w:rsid w:val="0060555F"/>
    <w:rsid w:val="00611A0E"/>
    <w:rsid w:val="00611B75"/>
    <w:rsid w:val="00616F6B"/>
    <w:rsid w:val="00620A78"/>
    <w:rsid w:val="006213EB"/>
    <w:rsid w:val="00623F39"/>
    <w:rsid w:val="0062411A"/>
    <w:rsid w:val="006243A6"/>
    <w:rsid w:val="006303FA"/>
    <w:rsid w:val="0063303F"/>
    <w:rsid w:val="00645321"/>
    <w:rsid w:val="006454FD"/>
    <w:rsid w:val="0064628F"/>
    <w:rsid w:val="00652783"/>
    <w:rsid w:val="006544FA"/>
    <w:rsid w:val="00654F03"/>
    <w:rsid w:val="006557C9"/>
    <w:rsid w:val="00657AEE"/>
    <w:rsid w:val="00660FB1"/>
    <w:rsid w:val="006617FD"/>
    <w:rsid w:val="006674B1"/>
    <w:rsid w:val="00667B22"/>
    <w:rsid w:val="00671C42"/>
    <w:rsid w:val="00673401"/>
    <w:rsid w:val="0067455B"/>
    <w:rsid w:val="006779DF"/>
    <w:rsid w:val="006835B5"/>
    <w:rsid w:val="00684AD4"/>
    <w:rsid w:val="0069203F"/>
    <w:rsid w:val="006954D8"/>
    <w:rsid w:val="006A0EF8"/>
    <w:rsid w:val="006A1430"/>
    <w:rsid w:val="006A1C0B"/>
    <w:rsid w:val="006A1C1D"/>
    <w:rsid w:val="006A1FEF"/>
    <w:rsid w:val="006A31D5"/>
    <w:rsid w:val="006A321B"/>
    <w:rsid w:val="006A474B"/>
    <w:rsid w:val="006B1A67"/>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51AC"/>
    <w:rsid w:val="007157D4"/>
    <w:rsid w:val="007163C2"/>
    <w:rsid w:val="007175E5"/>
    <w:rsid w:val="00720445"/>
    <w:rsid w:val="00721BE5"/>
    <w:rsid w:val="00721F3D"/>
    <w:rsid w:val="007248DA"/>
    <w:rsid w:val="00735B57"/>
    <w:rsid w:val="0074087B"/>
    <w:rsid w:val="00741A13"/>
    <w:rsid w:val="0074217E"/>
    <w:rsid w:val="00746199"/>
    <w:rsid w:val="00756143"/>
    <w:rsid w:val="00762497"/>
    <w:rsid w:val="00762D72"/>
    <w:rsid w:val="00763391"/>
    <w:rsid w:val="0076561B"/>
    <w:rsid w:val="007674B1"/>
    <w:rsid w:val="00770573"/>
    <w:rsid w:val="00773C5D"/>
    <w:rsid w:val="00773E98"/>
    <w:rsid w:val="00773FA8"/>
    <w:rsid w:val="00780760"/>
    <w:rsid w:val="007815BB"/>
    <w:rsid w:val="00782CF5"/>
    <w:rsid w:val="00783519"/>
    <w:rsid w:val="00793A52"/>
    <w:rsid w:val="007945DD"/>
    <w:rsid w:val="007951DB"/>
    <w:rsid w:val="00795FF3"/>
    <w:rsid w:val="00797282"/>
    <w:rsid w:val="007A0320"/>
    <w:rsid w:val="007A323E"/>
    <w:rsid w:val="007A32CB"/>
    <w:rsid w:val="007A36CE"/>
    <w:rsid w:val="007A5881"/>
    <w:rsid w:val="007A5949"/>
    <w:rsid w:val="007A68CC"/>
    <w:rsid w:val="007A7C57"/>
    <w:rsid w:val="007B3C5D"/>
    <w:rsid w:val="007B78AE"/>
    <w:rsid w:val="007C1F28"/>
    <w:rsid w:val="007C2FF6"/>
    <w:rsid w:val="007D012D"/>
    <w:rsid w:val="007D0817"/>
    <w:rsid w:val="007E02B6"/>
    <w:rsid w:val="007F1111"/>
    <w:rsid w:val="007F26E6"/>
    <w:rsid w:val="007F637E"/>
    <w:rsid w:val="007F7297"/>
    <w:rsid w:val="00811C26"/>
    <w:rsid w:val="00817AE7"/>
    <w:rsid w:val="008212F1"/>
    <w:rsid w:val="00830757"/>
    <w:rsid w:val="00831A77"/>
    <w:rsid w:val="008401DD"/>
    <w:rsid w:val="00841C2C"/>
    <w:rsid w:val="008427A6"/>
    <w:rsid w:val="00844237"/>
    <w:rsid w:val="00844971"/>
    <w:rsid w:val="00850028"/>
    <w:rsid w:val="0085183E"/>
    <w:rsid w:val="008577D7"/>
    <w:rsid w:val="00857F9C"/>
    <w:rsid w:val="00860BDA"/>
    <w:rsid w:val="008616D8"/>
    <w:rsid w:val="00863A3C"/>
    <w:rsid w:val="008672B0"/>
    <w:rsid w:val="008706B6"/>
    <w:rsid w:val="00872E77"/>
    <w:rsid w:val="00886483"/>
    <w:rsid w:val="00890C19"/>
    <w:rsid w:val="00896D31"/>
    <w:rsid w:val="008B0565"/>
    <w:rsid w:val="008B3695"/>
    <w:rsid w:val="008B6C25"/>
    <w:rsid w:val="008B6D7F"/>
    <w:rsid w:val="008C0B00"/>
    <w:rsid w:val="008C1AF9"/>
    <w:rsid w:val="008C4228"/>
    <w:rsid w:val="008C610F"/>
    <w:rsid w:val="008D320D"/>
    <w:rsid w:val="008D4334"/>
    <w:rsid w:val="008E373F"/>
    <w:rsid w:val="008E379E"/>
    <w:rsid w:val="008E60B9"/>
    <w:rsid w:val="008E7A8C"/>
    <w:rsid w:val="008F33C4"/>
    <w:rsid w:val="008F629A"/>
    <w:rsid w:val="008F6642"/>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2AE"/>
    <w:rsid w:val="009647DC"/>
    <w:rsid w:val="00964F58"/>
    <w:rsid w:val="009664D5"/>
    <w:rsid w:val="00967846"/>
    <w:rsid w:val="00974260"/>
    <w:rsid w:val="009746B3"/>
    <w:rsid w:val="00976257"/>
    <w:rsid w:val="00984C6D"/>
    <w:rsid w:val="0098632E"/>
    <w:rsid w:val="0098658D"/>
    <w:rsid w:val="009915B1"/>
    <w:rsid w:val="00991957"/>
    <w:rsid w:val="00992533"/>
    <w:rsid w:val="00992579"/>
    <w:rsid w:val="00996835"/>
    <w:rsid w:val="009A3ED4"/>
    <w:rsid w:val="009A6B0C"/>
    <w:rsid w:val="009B3F49"/>
    <w:rsid w:val="009C128E"/>
    <w:rsid w:val="009C41C4"/>
    <w:rsid w:val="009C548E"/>
    <w:rsid w:val="009D2964"/>
    <w:rsid w:val="009D2C3D"/>
    <w:rsid w:val="009D71C0"/>
    <w:rsid w:val="009D79EF"/>
    <w:rsid w:val="009E537F"/>
    <w:rsid w:val="009F3E99"/>
    <w:rsid w:val="009F40B3"/>
    <w:rsid w:val="009F4AA2"/>
    <w:rsid w:val="00A01363"/>
    <w:rsid w:val="00A02C60"/>
    <w:rsid w:val="00A04D2F"/>
    <w:rsid w:val="00A04D39"/>
    <w:rsid w:val="00A059DC"/>
    <w:rsid w:val="00A115D5"/>
    <w:rsid w:val="00A1418F"/>
    <w:rsid w:val="00A1649F"/>
    <w:rsid w:val="00A33EB2"/>
    <w:rsid w:val="00A34543"/>
    <w:rsid w:val="00A34ED5"/>
    <w:rsid w:val="00A3739D"/>
    <w:rsid w:val="00A44A0F"/>
    <w:rsid w:val="00A4646C"/>
    <w:rsid w:val="00A4787A"/>
    <w:rsid w:val="00A52883"/>
    <w:rsid w:val="00A57B49"/>
    <w:rsid w:val="00A57EDF"/>
    <w:rsid w:val="00A62FC4"/>
    <w:rsid w:val="00A656BC"/>
    <w:rsid w:val="00A721A4"/>
    <w:rsid w:val="00A75473"/>
    <w:rsid w:val="00A77286"/>
    <w:rsid w:val="00A80F0E"/>
    <w:rsid w:val="00A87442"/>
    <w:rsid w:val="00A9054C"/>
    <w:rsid w:val="00A929EF"/>
    <w:rsid w:val="00A93316"/>
    <w:rsid w:val="00A9381C"/>
    <w:rsid w:val="00A94AE1"/>
    <w:rsid w:val="00AA010E"/>
    <w:rsid w:val="00AA1418"/>
    <w:rsid w:val="00AA26BC"/>
    <w:rsid w:val="00AA29E2"/>
    <w:rsid w:val="00AA3886"/>
    <w:rsid w:val="00AB032C"/>
    <w:rsid w:val="00AB1279"/>
    <w:rsid w:val="00AB69D3"/>
    <w:rsid w:val="00AC3D8C"/>
    <w:rsid w:val="00AD0DF4"/>
    <w:rsid w:val="00AD778F"/>
    <w:rsid w:val="00AE638F"/>
    <w:rsid w:val="00AF3318"/>
    <w:rsid w:val="00AF3CC2"/>
    <w:rsid w:val="00B028A0"/>
    <w:rsid w:val="00B16B42"/>
    <w:rsid w:val="00B23C8D"/>
    <w:rsid w:val="00B23FCF"/>
    <w:rsid w:val="00B25581"/>
    <w:rsid w:val="00B259F7"/>
    <w:rsid w:val="00B26440"/>
    <w:rsid w:val="00B26EB1"/>
    <w:rsid w:val="00B37119"/>
    <w:rsid w:val="00B371D5"/>
    <w:rsid w:val="00B4242C"/>
    <w:rsid w:val="00B426E5"/>
    <w:rsid w:val="00B428CD"/>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B5E96"/>
    <w:rsid w:val="00BC407D"/>
    <w:rsid w:val="00BC4D36"/>
    <w:rsid w:val="00BC504B"/>
    <w:rsid w:val="00BC69EB"/>
    <w:rsid w:val="00BD250F"/>
    <w:rsid w:val="00BD314C"/>
    <w:rsid w:val="00BD3395"/>
    <w:rsid w:val="00BE33FD"/>
    <w:rsid w:val="00BF4F5A"/>
    <w:rsid w:val="00C00A1E"/>
    <w:rsid w:val="00C00BE0"/>
    <w:rsid w:val="00C03D34"/>
    <w:rsid w:val="00C04480"/>
    <w:rsid w:val="00C04DD9"/>
    <w:rsid w:val="00C10B51"/>
    <w:rsid w:val="00C12E03"/>
    <w:rsid w:val="00C1395A"/>
    <w:rsid w:val="00C330EF"/>
    <w:rsid w:val="00C37ED5"/>
    <w:rsid w:val="00C41883"/>
    <w:rsid w:val="00C42AAB"/>
    <w:rsid w:val="00C45818"/>
    <w:rsid w:val="00C540F3"/>
    <w:rsid w:val="00C62892"/>
    <w:rsid w:val="00C66A7A"/>
    <w:rsid w:val="00C7291B"/>
    <w:rsid w:val="00C72B7F"/>
    <w:rsid w:val="00C73D54"/>
    <w:rsid w:val="00C80617"/>
    <w:rsid w:val="00C82766"/>
    <w:rsid w:val="00C8614C"/>
    <w:rsid w:val="00C86C0C"/>
    <w:rsid w:val="00C870EA"/>
    <w:rsid w:val="00C87187"/>
    <w:rsid w:val="00C87300"/>
    <w:rsid w:val="00C877B9"/>
    <w:rsid w:val="00C90EDB"/>
    <w:rsid w:val="00C95D79"/>
    <w:rsid w:val="00C96308"/>
    <w:rsid w:val="00C96BE6"/>
    <w:rsid w:val="00CA1086"/>
    <w:rsid w:val="00CA1D55"/>
    <w:rsid w:val="00CA2B38"/>
    <w:rsid w:val="00CA3AC7"/>
    <w:rsid w:val="00CA3FFB"/>
    <w:rsid w:val="00CA58C2"/>
    <w:rsid w:val="00CB139F"/>
    <w:rsid w:val="00CB1FC2"/>
    <w:rsid w:val="00CB452C"/>
    <w:rsid w:val="00CC1B75"/>
    <w:rsid w:val="00CC61B3"/>
    <w:rsid w:val="00CC65D4"/>
    <w:rsid w:val="00CC7487"/>
    <w:rsid w:val="00CC7FB4"/>
    <w:rsid w:val="00CE0C76"/>
    <w:rsid w:val="00CE0FAF"/>
    <w:rsid w:val="00CE161A"/>
    <w:rsid w:val="00CE194D"/>
    <w:rsid w:val="00CE470D"/>
    <w:rsid w:val="00CE6E48"/>
    <w:rsid w:val="00D047A1"/>
    <w:rsid w:val="00D051BE"/>
    <w:rsid w:val="00D05239"/>
    <w:rsid w:val="00D05E97"/>
    <w:rsid w:val="00D06D65"/>
    <w:rsid w:val="00D12E4E"/>
    <w:rsid w:val="00D12EF0"/>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13B"/>
    <w:rsid w:val="00D577CD"/>
    <w:rsid w:val="00D61F85"/>
    <w:rsid w:val="00D6290D"/>
    <w:rsid w:val="00D63C03"/>
    <w:rsid w:val="00D63EEA"/>
    <w:rsid w:val="00D73845"/>
    <w:rsid w:val="00D73CE0"/>
    <w:rsid w:val="00D75897"/>
    <w:rsid w:val="00D767EF"/>
    <w:rsid w:val="00D8072F"/>
    <w:rsid w:val="00D90EE5"/>
    <w:rsid w:val="00D91A65"/>
    <w:rsid w:val="00D9377A"/>
    <w:rsid w:val="00D97C17"/>
    <w:rsid w:val="00DA2270"/>
    <w:rsid w:val="00DA365A"/>
    <w:rsid w:val="00DA5F3E"/>
    <w:rsid w:val="00DA79D2"/>
    <w:rsid w:val="00DB1044"/>
    <w:rsid w:val="00DB17AE"/>
    <w:rsid w:val="00DB1FEB"/>
    <w:rsid w:val="00DB4B7B"/>
    <w:rsid w:val="00DB4C4A"/>
    <w:rsid w:val="00DB624E"/>
    <w:rsid w:val="00DC175D"/>
    <w:rsid w:val="00DC37A3"/>
    <w:rsid w:val="00DC4E5E"/>
    <w:rsid w:val="00DD104E"/>
    <w:rsid w:val="00DD69AD"/>
    <w:rsid w:val="00DE09F5"/>
    <w:rsid w:val="00DE1CE1"/>
    <w:rsid w:val="00DE6B78"/>
    <w:rsid w:val="00DF4B7C"/>
    <w:rsid w:val="00DF5CDF"/>
    <w:rsid w:val="00DF691A"/>
    <w:rsid w:val="00DF799B"/>
    <w:rsid w:val="00E05D78"/>
    <w:rsid w:val="00E105A8"/>
    <w:rsid w:val="00E1096B"/>
    <w:rsid w:val="00E11472"/>
    <w:rsid w:val="00E1152F"/>
    <w:rsid w:val="00E15E9D"/>
    <w:rsid w:val="00E27198"/>
    <w:rsid w:val="00E30510"/>
    <w:rsid w:val="00E35529"/>
    <w:rsid w:val="00E36AA2"/>
    <w:rsid w:val="00E43039"/>
    <w:rsid w:val="00E45A9B"/>
    <w:rsid w:val="00E47A96"/>
    <w:rsid w:val="00E503EA"/>
    <w:rsid w:val="00E60126"/>
    <w:rsid w:val="00E60E99"/>
    <w:rsid w:val="00E615DF"/>
    <w:rsid w:val="00E6490C"/>
    <w:rsid w:val="00E66299"/>
    <w:rsid w:val="00E7408B"/>
    <w:rsid w:val="00E75C5E"/>
    <w:rsid w:val="00E773E5"/>
    <w:rsid w:val="00E808CB"/>
    <w:rsid w:val="00E84D5C"/>
    <w:rsid w:val="00E85D1A"/>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17761"/>
    <w:rsid w:val="00F26CC1"/>
    <w:rsid w:val="00F307B8"/>
    <w:rsid w:val="00F31CDF"/>
    <w:rsid w:val="00F33174"/>
    <w:rsid w:val="00F37457"/>
    <w:rsid w:val="00F37EFE"/>
    <w:rsid w:val="00F41506"/>
    <w:rsid w:val="00F424E9"/>
    <w:rsid w:val="00F46238"/>
    <w:rsid w:val="00F47A95"/>
    <w:rsid w:val="00F52A00"/>
    <w:rsid w:val="00F541DC"/>
    <w:rsid w:val="00F55BA4"/>
    <w:rsid w:val="00F63E42"/>
    <w:rsid w:val="00F645B1"/>
    <w:rsid w:val="00F64F90"/>
    <w:rsid w:val="00F71CCF"/>
    <w:rsid w:val="00F749AC"/>
    <w:rsid w:val="00F82837"/>
    <w:rsid w:val="00F8621B"/>
    <w:rsid w:val="00F86376"/>
    <w:rsid w:val="00F92BBF"/>
    <w:rsid w:val="00F96B1F"/>
    <w:rsid w:val="00F97715"/>
    <w:rsid w:val="00FA4D67"/>
    <w:rsid w:val="00FA7D79"/>
    <w:rsid w:val="00FB1078"/>
    <w:rsid w:val="00FB65D6"/>
    <w:rsid w:val="00FC3F1C"/>
    <w:rsid w:val="00FC5384"/>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JBDGM-H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JBDGM-H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E470D"/>
    <w:rPr>
      <w:color w:val="0563C1" w:themeColor="hyperlink"/>
      <w:u w:val="single"/>
    </w:rPr>
  </w:style>
  <w:style w:type="paragraph" w:styleId="Funotentext">
    <w:name w:val="footnote text"/>
    <w:basedOn w:val="Standard"/>
    <w:link w:val="FunotentextZchn"/>
    <w:uiPriority w:val="99"/>
    <w:semiHidden/>
    <w:unhideWhenUsed/>
    <w:rsid w:val="00BC69E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BC69EB"/>
    <w:rPr>
      <w:lang w:eastAsia="en-US"/>
    </w:rPr>
  </w:style>
  <w:style w:type="character" w:styleId="Funotenzeichen">
    <w:name w:val="footnote reference"/>
    <w:basedOn w:val="Absatz-Standardschriftart"/>
    <w:uiPriority w:val="99"/>
    <w:semiHidden/>
    <w:unhideWhenUsed/>
    <w:rsid w:val="00BC69EB"/>
    <w:rPr>
      <w:vertAlign w:val="superscript"/>
    </w:rPr>
  </w:style>
  <w:style w:type="paragraph" w:styleId="Kommentarthema">
    <w:name w:val="annotation subject"/>
    <w:basedOn w:val="Kommentartext"/>
    <w:next w:val="Kommentartext"/>
    <w:link w:val="KommentarthemaZchn"/>
    <w:uiPriority w:val="99"/>
    <w:semiHidden/>
    <w:unhideWhenUsed/>
    <w:rsid w:val="00C90EDB"/>
    <w:rPr>
      <w:b/>
      <w:bCs/>
    </w:rPr>
  </w:style>
  <w:style w:type="character" w:customStyle="1" w:styleId="KommentarthemaZchn">
    <w:name w:val="Kommentarthema Zchn"/>
    <w:basedOn w:val="KommentartextZchn"/>
    <w:link w:val="Kommentarthema"/>
    <w:uiPriority w:val="99"/>
    <w:semiHidden/>
    <w:rsid w:val="00C90EDB"/>
    <w:rPr>
      <w:b/>
      <w:bCs/>
      <w:lang w:eastAsia="en-US"/>
    </w:rPr>
  </w:style>
  <w:style w:type="character" w:styleId="NichtaufgelsteErwhnung">
    <w:name w:val="Unresolved Mention"/>
    <w:basedOn w:val="Absatz-Standardschriftart"/>
    <w:uiPriority w:val="99"/>
    <w:semiHidden/>
    <w:unhideWhenUsed/>
    <w:rsid w:val="007C2FF6"/>
    <w:rPr>
      <w:color w:val="605E5C"/>
      <w:shd w:val="clear" w:color="auto" w:fill="E1DFDD"/>
    </w:rPr>
  </w:style>
  <w:style w:type="character" w:styleId="BesuchterLink">
    <w:name w:val="FollowedHyperlink"/>
    <w:basedOn w:val="Absatz-Standardschriftart"/>
    <w:uiPriority w:val="99"/>
    <w:semiHidden/>
    <w:unhideWhenUsed/>
    <w:rsid w:val="000020F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dgps.de/schwerpunkte/transparente-wissenschaft/umgang-mit-forschungsdaten/" TargetMode="External"/><Relationship Id="rId18" Type="http://schemas.openxmlformats.org/officeDocument/2006/relationships/image" Target="media/image2.jpe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177%2F0305735619864647" TargetMode="External"/><Relationship Id="rId7" Type="http://schemas.openxmlformats.org/officeDocument/2006/relationships/endnotes" Target="endnotes.xml"/><Relationship Id="rId12" Type="http://schemas.openxmlformats.org/officeDocument/2006/relationships/hyperlink" Target="http://www.musikpsychologie.de/pdf/Forschungsdaten_DGM.pdf" TargetMode="External"/><Relationship Id="rId17" Type="http://schemas.openxmlformats.org/officeDocument/2006/relationships/hyperlink" Target="http://www.psychopen.eu/author_guidelines/"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blog.apastyle.org/" TargetMode="External"/><Relationship Id="rId20" Type="http://schemas.openxmlformats.org/officeDocument/2006/relationships/hyperlink" Target="https://doi.org/10.1371/journal.pone.015163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dit.niso.org/contributor-roles-defined"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psycharchives.org/"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www.dgps.de/fileadmin/user_upload/PDF/Berufsethische_Richtlinien/BER-Foederation-20230426-Web-1.pdf" TargetMode="External"/><Relationship Id="rId19" Type="http://schemas.openxmlformats.org/officeDocument/2006/relationships/hyperlink" Target="https://doi.org/10.1177%2F1558689807306147"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s://www.dfg.de/foerderung/grundlagen_rahmenbedingungen/forschungsdaten/" TargetMode="External"/><Relationship Id="rId22" Type="http://schemas.openxmlformats.org/officeDocument/2006/relationships/hyperlink" Target="https://jbdgm.psychopen.eu/index.php/JBDGM/Autorenhinweis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8B3130-DBE0-46E5-990E-494219BAE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335</Words>
  <Characters>21015</Characters>
  <Application>Microsoft Office Word</Application>
  <DocSecurity>0</DocSecurity>
  <Lines>175</Lines>
  <Paragraphs>4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24302</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7</cp:revision>
  <dcterms:created xsi:type="dcterms:W3CDTF">2025-07-08T16:09:00Z</dcterms:created>
  <dcterms:modified xsi:type="dcterms:W3CDTF">2025-07-09T12:54:00Z</dcterms:modified>
</cp:coreProperties>
</file>